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70F3B72" w14:textId="77777777" w:rsidR="00047408" w:rsidRDefault="00000000">
      <w:pPr>
        <w:pStyle w:val="Heading1"/>
      </w:pPr>
      <w:bookmarkStart w:id="0" w:name="question---1"/>
      <w:r>
        <w:t>Question - 1</w:t>
      </w:r>
    </w:p>
    <w:p w14:paraId="7E68690A" w14:textId="77777777" w:rsidR="00047408" w:rsidRDefault="00000000">
      <w:pPr>
        <w:pStyle w:val="FirstParagraph"/>
      </w:pPr>
      <w:r>
        <w:t>Answer the following in the context of the Linux Operating System. You must write all the commands that you have used for answering the questions. Also, attach printout OR a file (may be in pdf format) containing the screenshots of the output.</w:t>
      </w:r>
    </w:p>
    <w:p w14:paraId="42771B2A" w14:textId="2BDCAAAA" w:rsidR="00047408" w:rsidRDefault="006420C1" w:rsidP="00C851A8">
      <w:bookmarkStart w:id="1" w:name="Xcbbc853a4b32d53513754138ffbbe32676e8e8d"/>
      <w:r w:rsidRPr="006420C1">
        <w:rPr>
          <w:b/>
          <w:bCs/>
        </w:rPr>
        <w:t>a)</w:t>
      </w:r>
      <w:r w:rsidR="00C851A8">
        <w:t xml:space="preserve"> - </w:t>
      </w:r>
      <w:r>
        <w:t>Write and run the following Linux commands and attach the screenshots of the output of each</w:t>
      </w:r>
      <w:r w:rsidR="00C851A8">
        <w:t xml:space="preserve"> </w:t>
      </w:r>
      <w:proofErr w:type="gramStart"/>
      <w:r w:rsidR="00C851A8">
        <w:t>commands</w:t>
      </w:r>
      <w:proofErr w:type="gramEnd"/>
      <w:r w:rsidR="00C851A8">
        <w:t>: 10 marks</w:t>
      </w:r>
    </w:p>
    <w:p w14:paraId="6E59F811" w14:textId="77777777" w:rsidR="00047408" w:rsidRDefault="00000000">
      <w:pPr>
        <w:pStyle w:val="Compact"/>
        <w:numPr>
          <w:ilvl w:val="0"/>
          <w:numId w:val="2"/>
        </w:numPr>
      </w:pPr>
      <w:r>
        <w:t>who</w:t>
      </w:r>
    </w:p>
    <w:p w14:paraId="0C8E8DE7" w14:textId="77777777" w:rsidR="00047408" w:rsidRDefault="00000000">
      <w:pPr>
        <w:pStyle w:val="Compact"/>
        <w:numPr>
          <w:ilvl w:val="0"/>
          <w:numId w:val="2"/>
        </w:numPr>
      </w:pPr>
      <w:r>
        <w:t>man</w:t>
      </w:r>
    </w:p>
    <w:p w14:paraId="53E695C8" w14:textId="77777777" w:rsidR="00047408" w:rsidRDefault="00000000">
      <w:pPr>
        <w:pStyle w:val="Compact"/>
        <w:numPr>
          <w:ilvl w:val="0"/>
          <w:numId w:val="2"/>
        </w:numPr>
      </w:pPr>
      <w:r>
        <w:t>cat</w:t>
      </w:r>
    </w:p>
    <w:p w14:paraId="500D02B4" w14:textId="77777777" w:rsidR="00047408" w:rsidRDefault="00000000">
      <w:pPr>
        <w:pStyle w:val="Compact"/>
        <w:numPr>
          <w:ilvl w:val="0"/>
          <w:numId w:val="2"/>
        </w:numPr>
      </w:pPr>
      <w:r>
        <w:t>cp</w:t>
      </w:r>
    </w:p>
    <w:p w14:paraId="1E2DA68F" w14:textId="77777777" w:rsidR="00047408" w:rsidRDefault="00000000">
      <w:pPr>
        <w:pStyle w:val="Compact"/>
        <w:numPr>
          <w:ilvl w:val="0"/>
          <w:numId w:val="2"/>
        </w:numPr>
      </w:pPr>
      <w:r>
        <w:t>chmod</w:t>
      </w:r>
    </w:p>
    <w:p w14:paraId="585B7664" w14:textId="77777777" w:rsidR="00047408" w:rsidRDefault="00000000">
      <w:pPr>
        <w:pStyle w:val="Compact"/>
        <w:numPr>
          <w:ilvl w:val="0"/>
          <w:numId w:val="2"/>
        </w:numPr>
      </w:pPr>
      <w:r>
        <w:t>ls</w:t>
      </w:r>
    </w:p>
    <w:p w14:paraId="47D9CE3E" w14:textId="77777777" w:rsidR="00047408" w:rsidRDefault="00000000">
      <w:pPr>
        <w:pStyle w:val="Compact"/>
        <w:numPr>
          <w:ilvl w:val="0"/>
          <w:numId w:val="2"/>
        </w:numPr>
      </w:pPr>
      <w:r>
        <w:t>cmp</w:t>
      </w:r>
    </w:p>
    <w:p w14:paraId="09C9FA4B" w14:textId="77777777" w:rsidR="00047408" w:rsidRDefault="00000000">
      <w:pPr>
        <w:pStyle w:val="Compact"/>
        <w:numPr>
          <w:ilvl w:val="0"/>
          <w:numId w:val="2"/>
        </w:numPr>
      </w:pPr>
      <w:r>
        <w:t>cd</w:t>
      </w:r>
    </w:p>
    <w:p w14:paraId="2493B397" w14:textId="77777777" w:rsidR="00047408" w:rsidRDefault="00000000">
      <w:pPr>
        <w:pStyle w:val="Compact"/>
        <w:numPr>
          <w:ilvl w:val="0"/>
          <w:numId w:val="2"/>
        </w:numPr>
      </w:pPr>
      <w:r>
        <w:t>mkdir</w:t>
      </w:r>
    </w:p>
    <w:p w14:paraId="515D5F01" w14:textId="77777777" w:rsidR="00047408" w:rsidRDefault="00000000">
      <w:pPr>
        <w:pStyle w:val="Compact"/>
        <w:numPr>
          <w:ilvl w:val="0"/>
          <w:numId w:val="2"/>
        </w:numPr>
      </w:pPr>
      <w:r>
        <w:t>grep</w:t>
      </w:r>
    </w:p>
    <w:p w14:paraId="06127738" w14:textId="18BF6FDD" w:rsidR="00047408" w:rsidRDefault="00000000">
      <w:pPr>
        <w:pStyle w:val="FirstParagraph"/>
        <w:rPr>
          <w:b/>
          <w:bCs/>
        </w:rPr>
      </w:pPr>
      <w:r>
        <w:rPr>
          <w:b/>
          <w:bCs/>
        </w:rPr>
        <w:t>Answer</w:t>
      </w:r>
    </w:p>
    <w:p w14:paraId="3CB2EFF8" w14:textId="51AF0E91" w:rsidR="0055210A" w:rsidRPr="0055210A" w:rsidRDefault="006420C1" w:rsidP="006420C1">
      <w:pPr>
        <w:pStyle w:val="BodyText"/>
      </w:pPr>
      <w:proofErr w:type="spellStart"/>
      <w:r>
        <w:t>i</w:t>
      </w:r>
      <w:proofErr w:type="spellEnd"/>
      <w:r>
        <w:t xml:space="preserve">) </w:t>
      </w:r>
      <w:r w:rsidR="0055210A">
        <w:t>who</w:t>
      </w:r>
    </w:p>
    <w:p w14:paraId="608D1460" w14:textId="5E328632" w:rsidR="0055210A" w:rsidRDefault="0055210A" w:rsidP="006420C1">
      <w:pPr>
        <w:pStyle w:val="BodyText"/>
        <w:jc w:val="center"/>
      </w:pPr>
      <w:r>
        <w:rPr>
          <w:noProof/>
        </w:rPr>
        <w:drawing>
          <wp:inline distT="0" distB="0" distL="0" distR="0" wp14:anchorId="5353246D" wp14:editId="6DCD12AF">
            <wp:extent cx="4930883" cy="1629119"/>
            <wp:effectExtent l="0" t="0" r="0" b="0"/>
            <wp:docPr id="795116450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116450" name="Picture 9" descr="A screenshot of a computer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736"/>
                    <a:stretch/>
                  </pic:blipFill>
                  <pic:spPr bwMode="auto">
                    <a:xfrm>
                      <a:off x="0" y="0"/>
                      <a:ext cx="5012634" cy="16561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783B7D" w14:textId="4D97CD5A" w:rsidR="00D939F5" w:rsidRDefault="00D939F5" w:rsidP="0055210A"/>
    <w:p w14:paraId="4104C632" w14:textId="0A4359E3" w:rsidR="00047408" w:rsidRDefault="006420C1" w:rsidP="0055210A">
      <w:r>
        <w:t>ii) man</w:t>
      </w:r>
    </w:p>
    <w:p w14:paraId="2C492731" w14:textId="77777777" w:rsidR="00D939F5" w:rsidRDefault="00D939F5" w:rsidP="0055210A"/>
    <w:p w14:paraId="6F344B2C" w14:textId="5AB9C6FD" w:rsidR="00047408" w:rsidRDefault="006420C1" w:rsidP="0055210A">
      <w:r>
        <w:t>iii) cat</w:t>
      </w:r>
    </w:p>
    <w:p w14:paraId="6220EBA9" w14:textId="77777777" w:rsidR="00D939F5" w:rsidRDefault="00D939F5" w:rsidP="0055210A"/>
    <w:p w14:paraId="40D58654" w14:textId="4711E96A" w:rsidR="00D939F5" w:rsidRDefault="00D939F5" w:rsidP="0055210A">
      <w:pPr>
        <w:jc w:val="center"/>
      </w:pPr>
      <w:r>
        <w:rPr>
          <w:noProof/>
        </w:rPr>
        <w:lastRenderedPageBreak/>
        <w:drawing>
          <wp:inline distT="0" distB="0" distL="0" distR="0" wp14:anchorId="15345B0E" wp14:editId="7813901C">
            <wp:extent cx="5299023" cy="2380525"/>
            <wp:effectExtent l="0" t="0" r="0" b="0"/>
            <wp:docPr id="10946510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651011" name="Picture 1094651011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556" t="3992" r="5188" b="53743"/>
                    <a:stretch/>
                  </pic:blipFill>
                  <pic:spPr bwMode="auto">
                    <a:xfrm>
                      <a:off x="0" y="0"/>
                      <a:ext cx="5301231" cy="23815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F03106" w14:textId="77777777" w:rsidR="00D939F5" w:rsidRDefault="00D939F5" w:rsidP="0055210A"/>
    <w:p w14:paraId="4434BD1D" w14:textId="6D1AA4A2" w:rsidR="00047408" w:rsidRDefault="006420C1" w:rsidP="0055210A">
      <w:r>
        <w:t>iv) cp</w:t>
      </w:r>
    </w:p>
    <w:p w14:paraId="7BE84D0E" w14:textId="67937491" w:rsidR="00D939F5" w:rsidRDefault="00D939F5" w:rsidP="0055210A">
      <w:pPr>
        <w:jc w:val="center"/>
      </w:pPr>
      <w:r>
        <w:rPr>
          <w:noProof/>
        </w:rPr>
        <w:drawing>
          <wp:inline distT="0" distB="0" distL="0" distR="0" wp14:anchorId="1EEBC1BC" wp14:editId="70248BF7">
            <wp:extent cx="5193767" cy="2986579"/>
            <wp:effectExtent l="0" t="0" r="0" b="0"/>
            <wp:docPr id="203181689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816892" name="Picture 3" descr="A screenshot of a computer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8375"/>
                    <a:stretch/>
                  </pic:blipFill>
                  <pic:spPr bwMode="auto">
                    <a:xfrm>
                      <a:off x="0" y="0"/>
                      <a:ext cx="5214242" cy="29983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8308BC" w14:textId="77777777" w:rsidR="00D939F5" w:rsidRDefault="00D939F5" w:rsidP="0055210A"/>
    <w:p w14:paraId="3647CB31" w14:textId="54731EA5" w:rsidR="00047408" w:rsidRDefault="006420C1" w:rsidP="0055210A">
      <w:r>
        <w:t xml:space="preserve">v) </w:t>
      </w:r>
      <w:proofErr w:type="spellStart"/>
      <w:r>
        <w:t>chmod</w:t>
      </w:r>
      <w:proofErr w:type="spellEnd"/>
    </w:p>
    <w:p w14:paraId="4C0024E8" w14:textId="77777777" w:rsidR="00D939F5" w:rsidRDefault="00D939F5" w:rsidP="0055210A"/>
    <w:p w14:paraId="31764A6F" w14:textId="4B67196D" w:rsidR="00D939F5" w:rsidRDefault="00D939F5" w:rsidP="0055210A">
      <w:pPr>
        <w:jc w:val="center"/>
      </w:pPr>
      <w:r>
        <w:rPr>
          <w:noProof/>
        </w:rPr>
        <w:lastRenderedPageBreak/>
        <w:drawing>
          <wp:inline distT="0" distB="0" distL="0" distR="0" wp14:anchorId="4D473826" wp14:editId="6C4352D1">
            <wp:extent cx="5040000" cy="1500341"/>
            <wp:effectExtent l="0" t="0" r="0" b="0"/>
            <wp:docPr id="925229665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5229665" name="Picture 4" descr="A screenshot of a computer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098"/>
                    <a:stretch/>
                  </pic:blipFill>
                  <pic:spPr bwMode="auto">
                    <a:xfrm>
                      <a:off x="0" y="0"/>
                      <a:ext cx="5040000" cy="15003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A8717D" w14:textId="77777777" w:rsidR="00D939F5" w:rsidRDefault="00D939F5" w:rsidP="0055210A"/>
    <w:p w14:paraId="7B4ADF7A" w14:textId="3FD7C91E" w:rsidR="00047408" w:rsidRDefault="006420C1" w:rsidP="0055210A">
      <w:r>
        <w:t>vi) ls</w:t>
      </w:r>
    </w:p>
    <w:p w14:paraId="388AF7C1" w14:textId="77777777" w:rsidR="00D939F5" w:rsidRDefault="00D939F5" w:rsidP="0055210A"/>
    <w:p w14:paraId="6FE2870A" w14:textId="0E55B75C" w:rsidR="00D939F5" w:rsidRDefault="00D939F5" w:rsidP="0055210A">
      <w:pPr>
        <w:jc w:val="center"/>
      </w:pPr>
      <w:r>
        <w:rPr>
          <w:noProof/>
        </w:rPr>
        <w:drawing>
          <wp:inline distT="0" distB="0" distL="0" distR="0" wp14:anchorId="0968046A" wp14:editId="7C3A8669">
            <wp:extent cx="5040000" cy="4702923"/>
            <wp:effectExtent l="0" t="0" r="0" b="0"/>
            <wp:docPr id="1987163094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163094" name="Picture 5" descr="A screenshot of a compu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4702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C66DA" w14:textId="77777777" w:rsidR="00D939F5" w:rsidRDefault="00D939F5" w:rsidP="0055210A"/>
    <w:p w14:paraId="026C52DF" w14:textId="1DC096BB" w:rsidR="00047408" w:rsidRDefault="006420C1" w:rsidP="0055210A">
      <w:r>
        <w:t xml:space="preserve">vii) </w:t>
      </w:r>
      <w:proofErr w:type="spellStart"/>
      <w:r>
        <w:t>cmp</w:t>
      </w:r>
      <w:proofErr w:type="spellEnd"/>
    </w:p>
    <w:p w14:paraId="4B634A54" w14:textId="77777777" w:rsidR="00D939F5" w:rsidRDefault="00D939F5" w:rsidP="0055210A"/>
    <w:p w14:paraId="45B0A56D" w14:textId="77777777" w:rsidR="00D939F5" w:rsidRDefault="00D939F5" w:rsidP="0055210A"/>
    <w:p w14:paraId="10B3D8C1" w14:textId="57CA6D98" w:rsidR="00047408" w:rsidRDefault="006420C1" w:rsidP="0055210A">
      <w:r>
        <w:t>viii) cd</w:t>
      </w:r>
    </w:p>
    <w:p w14:paraId="1C717A9A" w14:textId="77777777" w:rsidR="00D939F5" w:rsidRDefault="00D939F5" w:rsidP="0055210A"/>
    <w:p w14:paraId="118D3029" w14:textId="77777777" w:rsidR="00D939F5" w:rsidRDefault="00D939F5" w:rsidP="0055210A"/>
    <w:p w14:paraId="00BC718E" w14:textId="04F6D4E2" w:rsidR="00D939F5" w:rsidRDefault="00D939F5" w:rsidP="0055210A">
      <w:pPr>
        <w:jc w:val="center"/>
      </w:pPr>
      <w:r>
        <w:rPr>
          <w:noProof/>
        </w:rPr>
        <w:drawing>
          <wp:inline distT="0" distB="0" distL="0" distR="0" wp14:anchorId="0C51A7F0" wp14:editId="1C4E2051">
            <wp:extent cx="5040000" cy="1334678"/>
            <wp:effectExtent l="0" t="0" r="0" b="0"/>
            <wp:docPr id="173955108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9551087" name="Picture 1739551087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1620"/>
                    <a:stretch/>
                  </pic:blipFill>
                  <pic:spPr bwMode="auto">
                    <a:xfrm>
                      <a:off x="0" y="0"/>
                      <a:ext cx="5040000" cy="13346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A9E98D" w14:textId="77777777" w:rsidR="00D939F5" w:rsidRDefault="00D939F5" w:rsidP="0055210A"/>
    <w:p w14:paraId="5E8F303E" w14:textId="4CAC3BFF" w:rsidR="00047408" w:rsidRDefault="006420C1" w:rsidP="0055210A">
      <w:r>
        <w:t xml:space="preserve">ix) </w:t>
      </w:r>
      <w:proofErr w:type="spellStart"/>
      <w:r>
        <w:t>mkdir</w:t>
      </w:r>
      <w:proofErr w:type="spellEnd"/>
    </w:p>
    <w:p w14:paraId="082799F1" w14:textId="77777777" w:rsidR="00D939F5" w:rsidRDefault="00D939F5" w:rsidP="0055210A"/>
    <w:p w14:paraId="5DCA9CB5" w14:textId="047AEE6C" w:rsidR="00D939F5" w:rsidRDefault="00D939F5" w:rsidP="0055210A">
      <w:pPr>
        <w:jc w:val="center"/>
      </w:pPr>
      <w:r>
        <w:rPr>
          <w:noProof/>
        </w:rPr>
        <w:drawing>
          <wp:inline distT="0" distB="0" distL="0" distR="0" wp14:anchorId="7B194F0B" wp14:editId="206D4DCB">
            <wp:extent cx="5040000" cy="1296905"/>
            <wp:effectExtent l="0" t="0" r="0" b="0"/>
            <wp:docPr id="1970544791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544791" name="Picture 7" descr="A screenshot of a computer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2424"/>
                    <a:stretch/>
                  </pic:blipFill>
                  <pic:spPr bwMode="auto">
                    <a:xfrm>
                      <a:off x="0" y="0"/>
                      <a:ext cx="5040000" cy="12969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A0381A" w14:textId="77777777" w:rsidR="00D939F5" w:rsidRDefault="00D939F5" w:rsidP="0055210A"/>
    <w:p w14:paraId="363A99FC" w14:textId="7908B48B" w:rsidR="00047408" w:rsidRDefault="006420C1" w:rsidP="0055210A">
      <w:r>
        <w:t>x) grep</w:t>
      </w:r>
    </w:p>
    <w:p w14:paraId="30AD1B93" w14:textId="77777777" w:rsidR="00D939F5" w:rsidRDefault="00D939F5" w:rsidP="0055210A"/>
    <w:p w14:paraId="02580930" w14:textId="72508451" w:rsidR="00D939F5" w:rsidRDefault="00D939F5" w:rsidP="0055210A">
      <w:pPr>
        <w:jc w:val="center"/>
      </w:pPr>
      <w:r>
        <w:rPr>
          <w:noProof/>
        </w:rPr>
        <w:drawing>
          <wp:inline distT="0" distB="0" distL="0" distR="0" wp14:anchorId="15F10FC2" wp14:editId="6987F921">
            <wp:extent cx="5040000" cy="1938462"/>
            <wp:effectExtent l="0" t="0" r="0" b="0"/>
            <wp:docPr id="287830750" name="Picture 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830750" name="Picture 8" descr="A screenshot of a computer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8782"/>
                    <a:stretch/>
                  </pic:blipFill>
                  <pic:spPr bwMode="auto">
                    <a:xfrm>
                      <a:off x="0" y="0"/>
                      <a:ext cx="5040000" cy="19384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59C744" w14:textId="77777777" w:rsidR="00D939F5" w:rsidRDefault="00D939F5" w:rsidP="0055210A"/>
    <w:p w14:paraId="01321BC3" w14:textId="5703B9DB" w:rsidR="00047408" w:rsidRDefault="006420C1">
      <w:pPr>
        <w:pStyle w:val="Heading2"/>
      </w:pPr>
      <w:bookmarkStart w:id="2" w:name="X82aa9399deff2aa41b22e12ee62e4d5545d69d3"/>
      <w:bookmarkEnd w:id="1"/>
      <w:r>
        <w:t xml:space="preserve">b) </w:t>
      </w:r>
      <w:r w:rsidR="0055210A">
        <w:t xml:space="preserve"> - </w:t>
      </w:r>
      <w:r>
        <w:t>Create a text file in Linux consisting of 25 lines. Display the first 4 and last 4 lines of this file.</w:t>
      </w:r>
    </w:p>
    <w:p w14:paraId="7A5FB8B1" w14:textId="77777777" w:rsidR="00047408" w:rsidRDefault="00000000">
      <w:pPr>
        <w:pStyle w:val="FirstParagraph"/>
      </w:pPr>
      <w:r>
        <w:t>Count how many times the word “the” appeared in this file’ Display the permissions of the file created by you. Now, change the file permissions of this file to rw-rw—-. 6 Marks</w:t>
      </w:r>
    </w:p>
    <w:p w14:paraId="03F958BC" w14:textId="03650F7A" w:rsidR="0055210A" w:rsidRDefault="00742FC6" w:rsidP="0055210A">
      <w:pPr>
        <w:pStyle w:val="BodyText"/>
      </w:pPr>
      <w:r>
        <w:rPr>
          <w:noProof/>
        </w:rPr>
        <w:drawing>
          <wp:inline distT="0" distB="0" distL="0" distR="0" wp14:anchorId="570F7E61" wp14:editId="30FFBB46">
            <wp:extent cx="5943600" cy="2083633"/>
            <wp:effectExtent l="0" t="0" r="0" b="0"/>
            <wp:docPr id="11489054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90543" name="Picture 114890543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3784"/>
                    <a:stretch/>
                  </pic:blipFill>
                  <pic:spPr bwMode="auto">
                    <a:xfrm>
                      <a:off x="0" y="0"/>
                      <a:ext cx="5943600" cy="20836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D7DF66" w14:textId="77777777" w:rsidR="0055210A" w:rsidRPr="0055210A" w:rsidRDefault="0055210A" w:rsidP="0055210A">
      <w:pPr>
        <w:pStyle w:val="BodyText"/>
      </w:pPr>
    </w:p>
    <w:p w14:paraId="453D48A0" w14:textId="77777777" w:rsidR="00047408" w:rsidRDefault="00000000">
      <w:pPr>
        <w:pStyle w:val="Heading1"/>
      </w:pPr>
      <w:bookmarkStart w:id="3" w:name="q---2"/>
      <w:bookmarkEnd w:id="0"/>
      <w:bookmarkEnd w:id="2"/>
      <w:r>
        <w:t>Q - 2</w:t>
      </w:r>
    </w:p>
    <w:p w14:paraId="5B17FDC3" w14:textId="77777777" w:rsidR="00047408" w:rsidRDefault="00000000">
      <w:pPr>
        <w:pStyle w:val="FirstParagraph"/>
      </w:pPr>
      <w:r>
        <w:t>Create a presentation using any Presentation software on the topic Solar Power - (minimum 10 slides) having the following features: 16 Marks</w:t>
      </w:r>
    </w:p>
    <w:p w14:paraId="426F014C" w14:textId="77777777" w:rsidR="00047408" w:rsidRDefault="00000000">
      <w:pPr>
        <w:pStyle w:val="Compact"/>
        <w:numPr>
          <w:ilvl w:val="0"/>
          <w:numId w:val="4"/>
        </w:numPr>
      </w:pPr>
      <w:r>
        <w:t>All slides should use a common design template.</w:t>
      </w:r>
    </w:p>
    <w:p w14:paraId="3791AA2F" w14:textId="2EFBB1CA" w:rsidR="00047408" w:rsidRDefault="00000000">
      <w:pPr>
        <w:pStyle w:val="Compact"/>
        <w:numPr>
          <w:ilvl w:val="0"/>
          <w:numId w:val="4"/>
        </w:numPr>
      </w:pPr>
      <w:r>
        <w:t xml:space="preserve">Add an audio file to a slide. Also, add a video file that should run on a </w:t>
      </w:r>
      <w:proofErr w:type="gramStart"/>
      <w:r>
        <w:t>full-screen</w:t>
      </w:r>
      <w:proofErr w:type="gramEnd"/>
    </w:p>
    <w:p w14:paraId="6A3AA44A" w14:textId="77777777" w:rsidR="00047408" w:rsidRDefault="00000000">
      <w:pPr>
        <w:pStyle w:val="Compact"/>
        <w:numPr>
          <w:ilvl w:val="0"/>
          <w:numId w:val="4"/>
        </w:numPr>
      </w:pPr>
      <w:r>
        <w:t>All the slides should have timer-based transitions.</w:t>
      </w:r>
    </w:p>
    <w:p w14:paraId="66BD9534" w14:textId="77777777" w:rsidR="00047408" w:rsidRDefault="00000000">
      <w:pPr>
        <w:pStyle w:val="Compact"/>
        <w:numPr>
          <w:ilvl w:val="0"/>
          <w:numId w:val="4"/>
        </w:numPr>
      </w:pPr>
      <w:r>
        <w:t>All the slides should have proper headings and slide notes. v) Each slide should have one image related to the topic.</w:t>
      </w:r>
    </w:p>
    <w:p w14:paraId="1211E26E" w14:textId="77777777" w:rsidR="00047408" w:rsidRDefault="00000000">
      <w:pPr>
        <w:pStyle w:val="FirstParagraph"/>
      </w:pPr>
      <w:r>
        <w:t>Write the sequence of steps that you have performed to create these slides. Also attach printout OR a file (may be in pdf format) containing the handout of all the slides (6 slides per page)</w:t>
      </w:r>
    </w:p>
    <w:p w14:paraId="1FF02E92" w14:textId="77777777" w:rsidR="00742FC6" w:rsidRPr="00742FC6" w:rsidRDefault="00742FC6" w:rsidP="00742FC6">
      <w:pPr>
        <w:pStyle w:val="BodyText"/>
      </w:pPr>
    </w:p>
    <w:p w14:paraId="5021B825" w14:textId="6CF87FF9" w:rsidR="00742FC6" w:rsidRDefault="00000000">
      <w:pPr>
        <w:pStyle w:val="BodyText"/>
      </w:pPr>
      <w:r>
        <w:rPr>
          <w:b/>
          <w:bCs/>
        </w:rPr>
        <w:t>Answer</w:t>
      </w:r>
      <w:r w:rsidR="00742FC6">
        <w:t>:</w:t>
      </w:r>
    </w:p>
    <w:p w14:paraId="53285713" w14:textId="38A248AC" w:rsidR="00047408" w:rsidRDefault="00000000">
      <w:pPr>
        <w:pStyle w:val="BodyText"/>
      </w:pPr>
      <w:r>
        <w:t>Steps to Create a PowerPoint Presentation</w:t>
      </w:r>
    </w:p>
    <w:p w14:paraId="4DA147D2" w14:textId="14526919" w:rsidR="00047408" w:rsidRDefault="00000000">
      <w:pPr>
        <w:pStyle w:val="BodyText"/>
      </w:pPr>
      <w:r>
        <w:rPr>
          <w:b/>
          <w:bCs/>
        </w:rPr>
        <w:t>1. Open PowerPoint:</w:t>
      </w:r>
      <w:r>
        <w:t xml:space="preserve">  Launch the PowerPoint application on your computer.</w:t>
      </w:r>
    </w:p>
    <w:p w14:paraId="3F4D2DEA" w14:textId="38969E4D" w:rsidR="00047408" w:rsidRDefault="00000000">
      <w:pPr>
        <w:pStyle w:val="BodyText"/>
      </w:pPr>
      <w:r>
        <w:rPr>
          <w:b/>
          <w:bCs/>
        </w:rPr>
        <w:lastRenderedPageBreak/>
        <w:t>2. Create a New Presentation:</w:t>
      </w:r>
      <w:r>
        <w:t xml:space="preserve">  Click on “File” and then “New.” * Choose a blank presentation or select a pre-designed template.</w:t>
      </w:r>
    </w:p>
    <w:p w14:paraId="0EE72FB2" w14:textId="0543CEFC" w:rsidR="00047408" w:rsidRDefault="00000000">
      <w:pPr>
        <w:pStyle w:val="BodyText"/>
      </w:pPr>
      <w:r>
        <w:rPr>
          <w:b/>
          <w:bCs/>
        </w:rPr>
        <w:t>3. Design Your Title Slide:</w:t>
      </w:r>
      <w:r>
        <w:t xml:space="preserve">  Add a title to your presentation. * Include your name, the date, and any other relevant information. * Choose a visually appealing background and font.</w:t>
      </w:r>
    </w:p>
    <w:p w14:paraId="561D704B" w14:textId="15685950" w:rsidR="00047408" w:rsidRDefault="00000000">
      <w:pPr>
        <w:pStyle w:val="BodyText"/>
      </w:pPr>
      <w:r>
        <w:rPr>
          <w:b/>
          <w:bCs/>
        </w:rPr>
        <w:t>4. Add Slides:</w:t>
      </w:r>
      <w:r>
        <w:t xml:space="preserve">  Click on the “New Slide” button to add new slides. * Choose a suitable layout for each slide, such as title and content, title only, or blank.</w:t>
      </w:r>
    </w:p>
    <w:p w14:paraId="0442931E" w14:textId="77777777" w:rsidR="00742FC6" w:rsidRDefault="00000000">
      <w:pPr>
        <w:pStyle w:val="BodyText"/>
      </w:pPr>
      <w:r>
        <w:rPr>
          <w:b/>
          <w:bCs/>
        </w:rPr>
        <w:t>5. Add Content to Slides:</w:t>
      </w:r>
      <w:r>
        <w:t xml:space="preserve"> </w:t>
      </w:r>
    </w:p>
    <w:p w14:paraId="76A143DB" w14:textId="77777777" w:rsidR="00742FC6" w:rsidRDefault="00000000" w:rsidP="00B57ACD">
      <w:pPr>
        <w:pStyle w:val="BodyText"/>
        <w:numPr>
          <w:ilvl w:val="0"/>
          <w:numId w:val="85"/>
        </w:numPr>
      </w:pPr>
      <w:r w:rsidRPr="00742FC6">
        <w:rPr>
          <w:b/>
          <w:bCs/>
        </w:rPr>
        <w:t>Text:</w:t>
      </w:r>
      <w:r>
        <w:t xml:space="preserve"> Use text boxes to add headings, subheadings, and body text.</w:t>
      </w:r>
    </w:p>
    <w:p w14:paraId="3A69F7D6" w14:textId="77777777" w:rsidR="00742FC6" w:rsidRDefault="00000000" w:rsidP="00C352A9">
      <w:pPr>
        <w:pStyle w:val="BodyText"/>
        <w:numPr>
          <w:ilvl w:val="0"/>
          <w:numId w:val="85"/>
        </w:numPr>
      </w:pPr>
      <w:r w:rsidRPr="00742FC6">
        <w:rPr>
          <w:b/>
          <w:bCs/>
        </w:rPr>
        <w:t>Images:</w:t>
      </w:r>
      <w:r>
        <w:t xml:space="preserve"> Insert images from your computer or online sources.</w:t>
      </w:r>
    </w:p>
    <w:p w14:paraId="6B5E418E" w14:textId="77777777" w:rsidR="00742FC6" w:rsidRDefault="00000000" w:rsidP="00C352A9">
      <w:pPr>
        <w:pStyle w:val="BodyText"/>
        <w:numPr>
          <w:ilvl w:val="0"/>
          <w:numId w:val="85"/>
        </w:numPr>
      </w:pPr>
      <w:r w:rsidRPr="00742FC6">
        <w:rPr>
          <w:b/>
          <w:bCs/>
        </w:rPr>
        <w:t>Shapes:</w:t>
      </w:r>
      <w:r>
        <w:t xml:space="preserve"> Use shapes to create diagrams, flowcharts, or other visual elements.</w:t>
      </w:r>
    </w:p>
    <w:p w14:paraId="13D959B1" w14:textId="77777777" w:rsidR="00742FC6" w:rsidRDefault="00000000" w:rsidP="00C352A9">
      <w:pPr>
        <w:pStyle w:val="BodyText"/>
        <w:numPr>
          <w:ilvl w:val="0"/>
          <w:numId w:val="85"/>
        </w:numPr>
      </w:pPr>
      <w:r w:rsidRPr="00742FC6">
        <w:rPr>
          <w:b/>
          <w:bCs/>
        </w:rPr>
        <w:t>SmartArt:</w:t>
      </w:r>
      <w:r>
        <w:t xml:space="preserve"> Add pre-designed diagrams and charts to visualize information.</w:t>
      </w:r>
    </w:p>
    <w:p w14:paraId="6CABA7A2" w14:textId="4080DFD7" w:rsidR="00742FC6" w:rsidRDefault="00000000" w:rsidP="00C352A9">
      <w:pPr>
        <w:pStyle w:val="BodyText"/>
        <w:numPr>
          <w:ilvl w:val="0"/>
          <w:numId w:val="85"/>
        </w:numPr>
      </w:pPr>
      <w:r>
        <w:t xml:space="preserve"> </w:t>
      </w:r>
      <w:r w:rsidRPr="00742FC6">
        <w:rPr>
          <w:b/>
          <w:bCs/>
        </w:rPr>
        <w:t>Tables:</w:t>
      </w:r>
      <w:r>
        <w:t xml:space="preserve"> Create tables to organize data. </w:t>
      </w:r>
    </w:p>
    <w:p w14:paraId="4269C2AA" w14:textId="24A546BC" w:rsidR="00047408" w:rsidRDefault="00000000" w:rsidP="00C352A9">
      <w:pPr>
        <w:pStyle w:val="BodyText"/>
        <w:numPr>
          <w:ilvl w:val="0"/>
          <w:numId w:val="85"/>
        </w:numPr>
      </w:pPr>
      <w:r w:rsidRPr="00742FC6">
        <w:rPr>
          <w:b/>
          <w:bCs/>
        </w:rPr>
        <w:t>Charts:</w:t>
      </w:r>
      <w:r>
        <w:t xml:space="preserve"> Use charts to present data visually.</w:t>
      </w:r>
    </w:p>
    <w:p w14:paraId="01971257" w14:textId="77777777" w:rsidR="00742FC6" w:rsidRDefault="00000000">
      <w:pPr>
        <w:pStyle w:val="BodyText"/>
      </w:pPr>
      <w:r>
        <w:rPr>
          <w:b/>
          <w:bCs/>
        </w:rPr>
        <w:t>6. Format Your Slides:</w:t>
      </w:r>
      <w:r>
        <w:t xml:space="preserve"> </w:t>
      </w:r>
    </w:p>
    <w:p w14:paraId="31C80388" w14:textId="77777777" w:rsidR="00742FC6" w:rsidRDefault="00000000" w:rsidP="00742FC6">
      <w:pPr>
        <w:pStyle w:val="BodyText"/>
        <w:numPr>
          <w:ilvl w:val="0"/>
          <w:numId w:val="86"/>
        </w:numPr>
      </w:pPr>
      <w:r>
        <w:rPr>
          <w:b/>
          <w:bCs/>
        </w:rPr>
        <w:t>Font:</w:t>
      </w:r>
      <w:r>
        <w:t xml:space="preserve"> Choose a clear and readable font for your text. </w:t>
      </w:r>
    </w:p>
    <w:p w14:paraId="5EB99443" w14:textId="0FBF0EA3" w:rsidR="00742FC6" w:rsidRDefault="00000000" w:rsidP="00742FC6">
      <w:pPr>
        <w:pStyle w:val="BodyText"/>
        <w:numPr>
          <w:ilvl w:val="0"/>
          <w:numId w:val="86"/>
        </w:numPr>
      </w:pPr>
      <w:r>
        <w:t xml:space="preserve"> </w:t>
      </w:r>
      <w:r>
        <w:rPr>
          <w:b/>
          <w:bCs/>
        </w:rPr>
        <w:t>Font Size:</w:t>
      </w:r>
      <w:r>
        <w:t xml:space="preserve"> Adjust the font size to suit the content and slide size. </w:t>
      </w:r>
    </w:p>
    <w:p w14:paraId="2604E095" w14:textId="57824D0C" w:rsidR="00742FC6" w:rsidRDefault="00000000" w:rsidP="00742FC6">
      <w:pPr>
        <w:pStyle w:val="BodyText"/>
        <w:numPr>
          <w:ilvl w:val="0"/>
          <w:numId w:val="86"/>
        </w:numPr>
      </w:pPr>
      <w:r>
        <w:rPr>
          <w:b/>
          <w:bCs/>
        </w:rPr>
        <w:t>Color Scheme:</w:t>
      </w:r>
      <w:r>
        <w:t xml:space="preserve"> Select a color scheme that is visually appealing and easy to read. </w:t>
      </w:r>
    </w:p>
    <w:p w14:paraId="0262D0FC" w14:textId="7A82330B" w:rsidR="00742FC6" w:rsidRDefault="00000000" w:rsidP="00742FC6">
      <w:pPr>
        <w:pStyle w:val="BodyText"/>
        <w:numPr>
          <w:ilvl w:val="0"/>
          <w:numId w:val="86"/>
        </w:numPr>
      </w:pPr>
      <w:r>
        <w:rPr>
          <w:b/>
          <w:bCs/>
        </w:rPr>
        <w:t>Background:</w:t>
      </w:r>
      <w:r>
        <w:t xml:space="preserve"> Choose a suitable background color or image. </w:t>
      </w:r>
    </w:p>
    <w:p w14:paraId="6E5DD04B" w14:textId="41CA210D" w:rsidR="00047408" w:rsidRDefault="00000000" w:rsidP="00742FC6">
      <w:pPr>
        <w:pStyle w:val="BodyText"/>
        <w:numPr>
          <w:ilvl w:val="0"/>
          <w:numId w:val="86"/>
        </w:numPr>
      </w:pPr>
      <w:r>
        <w:t xml:space="preserve"> </w:t>
      </w:r>
      <w:r>
        <w:rPr>
          <w:b/>
          <w:bCs/>
        </w:rPr>
        <w:t>Layout:</w:t>
      </w:r>
      <w:r>
        <w:t xml:space="preserve"> Arrange elements on the slide to create a visually balanced and informative layout.</w:t>
      </w:r>
    </w:p>
    <w:p w14:paraId="7BABBCEA" w14:textId="77777777" w:rsidR="00742FC6" w:rsidRDefault="00000000">
      <w:pPr>
        <w:pStyle w:val="BodyText"/>
      </w:pPr>
      <w:r>
        <w:rPr>
          <w:b/>
          <w:bCs/>
        </w:rPr>
        <w:t>7. Add Transitions and Animations:</w:t>
      </w:r>
      <w:r>
        <w:t xml:space="preserve"> </w:t>
      </w:r>
    </w:p>
    <w:p w14:paraId="7BDF121C" w14:textId="616011CE" w:rsidR="00742FC6" w:rsidRDefault="00000000" w:rsidP="00742FC6">
      <w:pPr>
        <w:pStyle w:val="BodyText"/>
        <w:numPr>
          <w:ilvl w:val="0"/>
          <w:numId w:val="86"/>
        </w:numPr>
      </w:pPr>
      <w:r>
        <w:rPr>
          <w:b/>
          <w:bCs/>
        </w:rPr>
        <w:t>Transitions:</w:t>
      </w:r>
      <w:r>
        <w:t xml:space="preserve"> Apply transitions between slides to create a smooth flow. </w:t>
      </w:r>
    </w:p>
    <w:p w14:paraId="200CB39A" w14:textId="677360B7" w:rsidR="00047408" w:rsidRDefault="00000000" w:rsidP="00742FC6">
      <w:pPr>
        <w:pStyle w:val="BodyText"/>
        <w:numPr>
          <w:ilvl w:val="0"/>
          <w:numId w:val="86"/>
        </w:numPr>
      </w:pPr>
      <w:r>
        <w:rPr>
          <w:b/>
          <w:bCs/>
        </w:rPr>
        <w:t>Animations:</w:t>
      </w:r>
      <w:r>
        <w:t xml:space="preserve"> Add animations to text and objects to enhance visual appeal.</w:t>
      </w:r>
    </w:p>
    <w:p w14:paraId="08DCBDCE" w14:textId="77777777" w:rsidR="00742FC6" w:rsidRDefault="00000000">
      <w:pPr>
        <w:pStyle w:val="BodyText"/>
      </w:pPr>
      <w:r>
        <w:rPr>
          <w:b/>
          <w:bCs/>
        </w:rPr>
        <w:t>8. Review and Edit:</w:t>
      </w:r>
      <w:r>
        <w:t xml:space="preserve"> </w:t>
      </w:r>
    </w:p>
    <w:p w14:paraId="439CC67A" w14:textId="77777777" w:rsidR="00742FC6" w:rsidRDefault="00000000" w:rsidP="00742FC6">
      <w:pPr>
        <w:pStyle w:val="BodyText"/>
        <w:numPr>
          <w:ilvl w:val="0"/>
          <w:numId w:val="86"/>
        </w:numPr>
      </w:pPr>
      <w:r>
        <w:t xml:space="preserve">Proofread your content for errors and typos. </w:t>
      </w:r>
    </w:p>
    <w:p w14:paraId="206F20B1" w14:textId="30B44B72" w:rsidR="00742FC6" w:rsidRDefault="00000000" w:rsidP="00742FC6">
      <w:pPr>
        <w:pStyle w:val="BodyText"/>
        <w:numPr>
          <w:ilvl w:val="0"/>
          <w:numId w:val="86"/>
        </w:numPr>
      </w:pPr>
      <w:r>
        <w:t xml:space="preserve"> Ensure that the slides are visually appealing and easy to understand. </w:t>
      </w:r>
    </w:p>
    <w:p w14:paraId="2252D312" w14:textId="6245F426" w:rsidR="00047408" w:rsidRDefault="00000000" w:rsidP="00742FC6">
      <w:pPr>
        <w:pStyle w:val="BodyText"/>
        <w:numPr>
          <w:ilvl w:val="0"/>
          <w:numId w:val="86"/>
        </w:numPr>
      </w:pPr>
      <w:r>
        <w:t xml:space="preserve"> Make any necessary adjustments to the layout, formatting, or content.</w:t>
      </w:r>
    </w:p>
    <w:p w14:paraId="5E780EE3" w14:textId="423A13F3" w:rsidR="00047408" w:rsidRDefault="00000000">
      <w:pPr>
        <w:pStyle w:val="BodyText"/>
      </w:pPr>
      <w:r>
        <w:rPr>
          <w:b/>
          <w:bCs/>
        </w:rPr>
        <w:lastRenderedPageBreak/>
        <w:t>9. Present Your Slideshow:</w:t>
      </w:r>
      <w:r>
        <w:t xml:space="preserve"> * Use PowerPoint’s presentation mode to deliver your presentation. * Practice your presentation to ensure a smooth delivery. * Use a laser pointer or other visual aids to highlight key points. * Answer questions from your audience.</w:t>
      </w:r>
    </w:p>
    <w:p w14:paraId="3EE000E4" w14:textId="77777777" w:rsidR="00047408" w:rsidRDefault="00000000">
      <w:pPr>
        <w:pStyle w:val="BodyText"/>
      </w:pPr>
      <w:r>
        <w:rPr>
          <w:b/>
          <w:bCs/>
        </w:rPr>
        <w:t>Additional Tips:</w:t>
      </w:r>
    </w:p>
    <w:p w14:paraId="328F1048" w14:textId="77777777" w:rsidR="0004740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Keep it Simple:</w:t>
      </w:r>
      <w:r>
        <w:t xml:space="preserve"> Avoid cluttering your slides with too much text or images.</w:t>
      </w:r>
    </w:p>
    <w:p w14:paraId="357071C0" w14:textId="77777777" w:rsidR="0004740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se High-Quality Images:</w:t>
      </w:r>
      <w:r>
        <w:t xml:space="preserve"> Choose high-resolution images to ensure clarity and professionalism.</w:t>
      </w:r>
    </w:p>
    <w:p w14:paraId="35C89330" w14:textId="77777777" w:rsidR="0004740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actice Your Presentation:</w:t>
      </w:r>
      <w:r>
        <w:t xml:space="preserve"> Rehearse your presentation to build confidence and timing.</w:t>
      </w:r>
    </w:p>
    <w:p w14:paraId="6AC37A5E" w14:textId="77777777" w:rsidR="0004740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se Visual Aids Effectively:</w:t>
      </w:r>
      <w:r>
        <w:t xml:space="preserve"> Use visuals to enhance your message and keep your audience engaged.</w:t>
      </w:r>
    </w:p>
    <w:p w14:paraId="20555DD0" w14:textId="1ACFCD32" w:rsidR="00047408" w:rsidRDefault="00000000" w:rsidP="00742FC6">
      <w:pPr>
        <w:pStyle w:val="Compact"/>
        <w:numPr>
          <w:ilvl w:val="0"/>
          <w:numId w:val="5"/>
        </w:numPr>
      </w:pPr>
      <w:r>
        <w:rPr>
          <w:b/>
          <w:bCs/>
        </w:rPr>
        <w:t>Adapt to Your Audience:</w:t>
      </w:r>
      <w:r>
        <w:t xml:space="preserve"> Tailor your presentation to the specific needs and interests of your audience.</w:t>
      </w:r>
    </w:p>
    <w:p w14:paraId="05FCC4E4" w14:textId="77777777" w:rsidR="00047408" w:rsidRDefault="00000000">
      <w:pPr>
        <w:pStyle w:val="Heading2"/>
        <w:rPr>
          <w:b/>
          <w:bCs/>
        </w:rPr>
      </w:pPr>
      <w:bookmarkStart w:id="4" w:name="X6fb744a1d07e252dc437a2f515beb7b59984c5b"/>
      <w:r>
        <w:rPr>
          <w:b/>
          <w:bCs/>
        </w:rPr>
        <w:t>Presentation: Solar Power - A Bright Future</w:t>
      </w:r>
    </w:p>
    <w:p w14:paraId="3103CC7E" w14:textId="77777777" w:rsidR="00697C49" w:rsidRDefault="00697C49" w:rsidP="00697C49">
      <w:pPr>
        <w:pStyle w:val="BodyText"/>
      </w:pPr>
    </w:p>
    <w:p w14:paraId="24E8630B" w14:textId="77777777" w:rsidR="00697C49" w:rsidRDefault="00697C49" w:rsidP="00697C49">
      <w:pPr>
        <w:pStyle w:val="BodyText"/>
      </w:pPr>
    </w:p>
    <w:p w14:paraId="6BF86657" w14:textId="77777777" w:rsidR="00697C49" w:rsidRDefault="00697C49" w:rsidP="00697C49">
      <w:pPr>
        <w:pStyle w:val="BodyText"/>
      </w:pPr>
    </w:p>
    <w:p w14:paraId="36D3AF97" w14:textId="77777777" w:rsidR="00697C49" w:rsidRDefault="00697C49" w:rsidP="00697C49">
      <w:pPr>
        <w:pStyle w:val="BodyText"/>
      </w:pPr>
    </w:p>
    <w:p w14:paraId="583DB94E" w14:textId="77777777" w:rsidR="00697C49" w:rsidRDefault="00697C49" w:rsidP="00697C49">
      <w:pPr>
        <w:pStyle w:val="BodyText"/>
      </w:pPr>
    </w:p>
    <w:p w14:paraId="072A5DC6" w14:textId="77777777" w:rsidR="00697C49" w:rsidRDefault="00697C49" w:rsidP="00697C49">
      <w:pPr>
        <w:pStyle w:val="BodyText"/>
      </w:pPr>
    </w:p>
    <w:p w14:paraId="4F581FDC" w14:textId="77777777" w:rsidR="00697C49" w:rsidRDefault="00697C49" w:rsidP="00697C49">
      <w:pPr>
        <w:pStyle w:val="BodyText"/>
      </w:pPr>
    </w:p>
    <w:p w14:paraId="486DC6BD" w14:textId="77777777" w:rsidR="00697C49" w:rsidRDefault="00697C49" w:rsidP="00697C49">
      <w:pPr>
        <w:pStyle w:val="BodyText"/>
      </w:pPr>
    </w:p>
    <w:p w14:paraId="53FD4C4F" w14:textId="77777777" w:rsidR="00697C49" w:rsidRDefault="00697C49" w:rsidP="00697C49">
      <w:pPr>
        <w:pStyle w:val="BodyText"/>
      </w:pPr>
    </w:p>
    <w:p w14:paraId="4C9192AB" w14:textId="77777777" w:rsidR="00697C49" w:rsidRDefault="00697C49" w:rsidP="00697C49">
      <w:pPr>
        <w:pStyle w:val="BodyText"/>
      </w:pPr>
    </w:p>
    <w:p w14:paraId="28FDBF3E" w14:textId="77777777" w:rsidR="00697C49" w:rsidRDefault="00697C49" w:rsidP="00697C49">
      <w:pPr>
        <w:pStyle w:val="BodyText"/>
      </w:pPr>
    </w:p>
    <w:p w14:paraId="5575E5A5" w14:textId="77777777" w:rsidR="00697C49" w:rsidRDefault="00697C49" w:rsidP="00697C49">
      <w:pPr>
        <w:pStyle w:val="BodyText"/>
      </w:pPr>
    </w:p>
    <w:p w14:paraId="58092D6A" w14:textId="77777777" w:rsidR="00697C49" w:rsidRDefault="00697C49" w:rsidP="00697C49">
      <w:pPr>
        <w:pStyle w:val="BodyText"/>
      </w:pPr>
    </w:p>
    <w:p w14:paraId="00450502" w14:textId="77777777" w:rsidR="00697C49" w:rsidRDefault="00697C49" w:rsidP="00697C49">
      <w:pPr>
        <w:pStyle w:val="BodyText"/>
      </w:pPr>
    </w:p>
    <w:p w14:paraId="37E6E2E0" w14:textId="77777777" w:rsidR="00697C49" w:rsidRPr="00697C49" w:rsidRDefault="00697C49" w:rsidP="00697C49">
      <w:pPr>
        <w:pStyle w:val="BodyText"/>
      </w:pPr>
    </w:p>
    <w:p w14:paraId="0E36CCD4" w14:textId="77777777" w:rsidR="00047408" w:rsidRDefault="00000000">
      <w:pPr>
        <w:pStyle w:val="Heading1"/>
      </w:pPr>
      <w:bookmarkStart w:id="5" w:name="question-3"/>
      <w:bookmarkEnd w:id="3"/>
      <w:bookmarkEnd w:id="4"/>
      <w:r>
        <w:lastRenderedPageBreak/>
        <w:t>Question 3:</w:t>
      </w:r>
    </w:p>
    <w:p w14:paraId="675C9131" w14:textId="77777777" w:rsidR="00047408" w:rsidRDefault="00000000">
      <w:pPr>
        <w:pStyle w:val="Compact"/>
        <w:numPr>
          <w:ilvl w:val="0"/>
          <w:numId w:val="48"/>
        </w:numPr>
      </w:pPr>
      <w:r>
        <w:t>Use a Word Processor to create a document about the topics covered in BCSL013.</w:t>
      </w:r>
    </w:p>
    <w:p w14:paraId="653AFD22" w14:textId="77777777" w:rsidR="00047408" w:rsidRDefault="00000000">
      <w:pPr>
        <w:pStyle w:val="FirstParagraph"/>
      </w:pPr>
      <w:r>
        <w:t>It should include:</w:t>
      </w:r>
    </w:p>
    <w:p w14:paraId="230DF69E" w14:textId="77777777" w:rsidR="00047408" w:rsidRDefault="00000000">
      <w:pPr>
        <w:numPr>
          <w:ilvl w:val="0"/>
          <w:numId w:val="49"/>
        </w:numPr>
      </w:pPr>
      <w:r>
        <w:t>A multi-level list highlighting the topics and subtopics of the Units;</w:t>
      </w:r>
    </w:p>
    <w:p w14:paraId="69BAC923" w14:textId="77777777" w:rsidR="00047408" w:rsidRDefault="00000000">
      <w:pPr>
        <w:numPr>
          <w:ilvl w:val="0"/>
          <w:numId w:val="49"/>
        </w:numPr>
      </w:pPr>
      <w:r>
        <w:t>A table consisting of unit number, unit title, and number of pages of that unit; (iii) a paragraph about the objectives of the course. 6 Marks</w:t>
      </w:r>
    </w:p>
    <w:p w14:paraId="3DC33754" w14:textId="77777777" w:rsidR="00047408" w:rsidRDefault="00000000">
      <w:pPr>
        <w:pStyle w:val="Compact"/>
        <w:numPr>
          <w:ilvl w:val="0"/>
          <w:numId w:val="50"/>
        </w:numPr>
      </w:pPr>
      <w:r>
        <w:t>Design a flyer on the topic solar power, Use different styles, size, fonts, colors and effects.</w:t>
      </w:r>
    </w:p>
    <w:p w14:paraId="052E75C6" w14:textId="77777777" w:rsidR="00047408" w:rsidRDefault="00000000">
      <w:pPr>
        <w:pStyle w:val="FirstParagraph"/>
      </w:pPr>
      <w:r>
        <w:t>Write the sequence of steps that you have performed to create the document and flyer. Also attach a printout OR a file (may be in pdf format) containing document and flyer.</w:t>
      </w:r>
    </w:p>
    <w:p w14:paraId="6268E1C1" w14:textId="77777777" w:rsidR="00047408" w:rsidRDefault="00000000">
      <w:pPr>
        <w:pStyle w:val="Heading1"/>
      </w:pPr>
      <w:bookmarkStart w:id="6" w:name="question-4"/>
      <w:bookmarkEnd w:id="5"/>
      <w:r>
        <w:t>Question 4:</w:t>
      </w:r>
    </w:p>
    <w:p w14:paraId="6CA9851F" w14:textId="77777777" w:rsidR="00047408" w:rsidRDefault="00000000">
      <w:pPr>
        <w:pStyle w:val="FirstParagraph"/>
      </w:pPr>
      <w:r>
        <w:t>Create a worksheet containing the payroll of a company as given in the following table, Write the sequence of steps that you have performed to create the formulae in different cells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8"/>
        <w:gridCol w:w="1368"/>
        <w:gridCol w:w="1368"/>
        <w:gridCol w:w="1368"/>
        <w:gridCol w:w="1368"/>
        <w:gridCol w:w="1368"/>
        <w:gridCol w:w="1368"/>
      </w:tblGrid>
      <w:tr w:rsidR="00047408" w14:paraId="1B92C82C" w14:textId="77777777" w:rsidTr="0004740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1" w:type="dxa"/>
          </w:tcPr>
          <w:p w14:paraId="3E64F890" w14:textId="77777777" w:rsidR="00047408" w:rsidRDefault="00000000">
            <w:pPr>
              <w:pStyle w:val="Compact"/>
            </w:pPr>
            <w:r>
              <w:t>Employee Name</w:t>
            </w:r>
          </w:p>
        </w:tc>
        <w:tc>
          <w:tcPr>
            <w:tcW w:w="1131" w:type="dxa"/>
          </w:tcPr>
          <w:p w14:paraId="42A0815B" w14:textId="77777777" w:rsidR="00047408" w:rsidRDefault="00000000">
            <w:pPr>
              <w:pStyle w:val="Compact"/>
            </w:pPr>
            <w:r>
              <w:t>Basic Salary (B)</w:t>
            </w:r>
          </w:p>
        </w:tc>
        <w:tc>
          <w:tcPr>
            <w:tcW w:w="1131" w:type="dxa"/>
          </w:tcPr>
          <w:p w14:paraId="228F601E" w14:textId="77777777" w:rsidR="00047408" w:rsidRDefault="00000000">
            <w:pPr>
              <w:pStyle w:val="Compact"/>
            </w:pPr>
            <w:r>
              <w:t>Dearness Allowance (DA) (30% of B)</w:t>
            </w:r>
          </w:p>
        </w:tc>
        <w:tc>
          <w:tcPr>
            <w:tcW w:w="1131" w:type="dxa"/>
          </w:tcPr>
          <w:p w14:paraId="7167337D" w14:textId="77777777" w:rsidR="00047408" w:rsidRDefault="00000000">
            <w:pPr>
              <w:pStyle w:val="Compact"/>
            </w:pPr>
            <w:r>
              <w:t>Total Gross Salary (G)</w:t>
            </w:r>
          </w:p>
        </w:tc>
        <w:tc>
          <w:tcPr>
            <w:tcW w:w="1131" w:type="dxa"/>
          </w:tcPr>
          <w:p w14:paraId="1F2F4563" w14:textId="77777777" w:rsidR="00047408" w:rsidRDefault="00000000">
            <w:pPr>
              <w:pStyle w:val="Compact"/>
            </w:pPr>
            <w:r>
              <w:t>Income Tax (IT) (25% of G</w:t>
            </w:r>
          </w:p>
        </w:tc>
        <w:tc>
          <w:tcPr>
            <w:tcW w:w="1131" w:type="dxa"/>
          </w:tcPr>
          <w:p w14:paraId="7385ADEB" w14:textId="77777777" w:rsidR="00047408" w:rsidRDefault="00000000">
            <w:pPr>
              <w:pStyle w:val="Compact"/>
            </w:pPr>
            <w:r>
              <w:t>PF (10% of G)</w:t>
            </w:r>
          </w:p>
        </w:tc>
        <w:tc>
          <w:tcPr>
            <w:tcW w:w="1131" w:type="dxa"/>
          </w:tcPr>
          <w:p w14:paraId="6A6E1118" w14:textId="77777777" w:rsidR="00047408" w:rsidRDefault="00000000">
            <w:pPr>
              <w:pStyle w:val="Compact"/>
            </w:pPr>
            <w:r>
              <w:t>Net Salary (N)</w:t>
            </w:r>
          </w:p>
        </w:tc>
      </w:tr>
      <w:tr w:rsidR="00047408" w14:paraId="5A474BC8" w14:textId="77777777">
        <w:tc>
          <w:tcPr>
            <w:tcW w:w="1131" w:type="dxa"/>
          </w:tcPr>
          <w:p w14:paraId="6915FC86" w14:textId="77777777" w:rsidR="00047408" w:rsidRDefault="00000000">
            <w:pPr>
              <w:pStyle w:val="Compact"/>
            </w:pPr>
            <w:r>
              <w:t>Raman</w:t>
            </w:r>
          </w:p>
        </w:tc>
        <w:tc>
          <w:tcPr>
            <w:tcW w:w="1131" w:type="dxa"/>
          </w:tcPr>
          <w:p w14:paraId="0B8597E5" w14:textId="77777777" w:rsidR="00047408" w:rsidRDefault="00000000">
            <w:pPr>
              <w:pStyle w:val="Compact"/>
            </w:pPr>
            <w:r>
              <w:t>50000</w:t>
            </w:r>
          </w:p>
        </w:tc>
        <w:tc>
          <w:tcPr>
            <w:tcW w:w="1131" w:type="dxa"/>
          </w:tcPr>
          <w:p w14:paraId="1F20DF4B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4B231570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1BFA57AF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6E02A0EC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75E48175" w14:textId="77777777" w:rsidR="00047408" w:rsidRDefault="00047408">
            <w:pPr>
              <w:pStyle w:val="Compact"/>
            </w:pPr>
          </w:p>
        </w:tc>
      </w:tr>
      <w:tr w:rsidR="00047408" w14:paraId="17308A22" w14:textId="77777777">
        <w:tc>
          <w:tcPr>
            <w:tcW w:w="1131" w:type="dxa"/>
          </w:tcPr>
          <w:p w14:paraId="7C330F3E" w14:textId="77777777" w:rsidR="00047408" w:rsidRDefault="00000000">
            <w:pPr>
              <w:pStyle w:val="Compact"/>
            </w:pPr>
            <w:r>
              <w:t>Mohit</w:t>
            </w:r>
          </w:p>
        </w:tc>
        <w:tc>
          <w:tcPr>
            <w:tcW w:w="1131" w:type="dxa"/>
          </w:tcPr>
          <w:p w14:paraId="4DDCCAB0" w14:textId="77777777" w:rsidR="00047408" w:rsidRDefault="00000000">
            <w:pPr>
              <w:pStyle w:val="Compact"/>
            </w:pPr>
            <w:r>
              <w:t>65000</w:t>
            </w:r>
          </w:p>
        </w:tc>
        <w:tc>
          <w:tcPr>
            <w:tcW w:w="1131" w:type="dxa"/>
          </w:tcPr>
          <w:p w14:paraId="2A58A3DF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25936500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22967350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00D29464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29936904" w14:textId="77777777" w:rsidR="00047408" w:rsidRDefault="00047408">
            <w:pPr>
              <w:pStyle w:val="Compact"/>
            </w:pPr>
          </w:p>
        </w:tc>
      </w:tr>
      <w:tr w:rsidR="00047408" w14:paraId="74B07CF3" w14:textId="77777777">
        <w:tc>
          <w:tcPr>
            <w:tcW w:w="1131" w:type="dxa"/>
          </w:tcPr>
          <w:p w14:paraId="3C300ADD" w14:textId="77777777" w:rsidR="00047408" w:rsidRDefault="00000000">
            <w:pPr>
              <w:pStyle w:val="Compact"/>
            </w:pPr>
            <w:r>
              <w:t>Siraj</w:t>
            </w:r>
          </w:p>
        </w:tc>
        <w:tc>
          <w:tcPr>
            <w:tcW w:w="1131" w:type="dxa"/>
          </w:tcPr>
          <w:p w14:paraId="1A1D8D94" w14:textId="77777777" w:rsidR="00047408" w:rsidRDefault="00000000">
            <w:pPr>
              <w:pStyle w:val="Compact"/>
            </w:pPr>
            <w:r>
              <w:t>60000</w:t>
            </w:r>
          </w:p>
        </w:tc>
        <w:tc>
          <w:tcPr>
            <w:tcW w:w="1131" w:type="dxa"/>
          </w:tcPr>
          <w:p w14:paraId="7ACD14FE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28AB5740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503EF935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1AEB409F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4E1AC97C" w14:textId="77777777" w:rsidR="00047408" w:rsidRDefault="00047408">
            <w:pPr>
              <w:pStyle w:val="Compact"/>
            </w:pPr>
          </w:p>
        </w:tc>
      </w:tr>
      <w:tr w:rsidR="00047408" w14:paraId="78B38BE0" w14:textId="77777777">
        <w:tc>
          <w:tcPr>
            <w:tcW w:w="1131" w:type="dxa"/>
          </w:tcPr>
          <w:p w14:paraId="31B66D7D" w14:textId="77777777" w:rsidR="00047408" w:rsidRDefault="00000000">
            <w:pPr>
              <w:pStyle w:val="Compact"/>
            </w:pPr>
            <w:r>
              <w:t>David</w:t>
            </w:r>
          </w:p>
        </w:tc>
        <w:tc>
          <w:tcPr>
            <w:tcW w:w="1131" w:type="dxa"/>
          </w:tcPr>
          <w:p w14:paraId="3E932DF3" w14:textId="77777777" w:rsidR="00047408" w:rsidRDefault="00000000">
            <w:pPr>
              <w:pStyle w:val="Compact"/>
            </w:pPr>
            <w:r>
              <w:t>50000</w:t>
            </w:r>
          </w:p>
        </w:tc>
        <w:tc>
          <w:tcPr>
            <w:tcW w:w="1131" w:type="dxa"/>
          </w:tcPr>
          <w:p w14:paraId="2F569F71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292F7590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1CBDE20B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3B957379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6F7BBAA0" w14:textId="77777777" w:rsidR="00047408" w:rsidRDefault="00047408">
            <w:pPr>
              <w:pStyle w:val="Compact"/>
            </w:pPr>
          </w:p>
        </w:tc>
      </w:tr>
      <w:tr w:rsidR="00047408" w14:paraId="01D456C1" w14:textId="77777777">
        <w:tc>
          <w:tcPr>
            <w:tcW w:w="1131" w:type="dxa"/>
          </w:tcPr>
          <w:p w14:paraId="1B0A050A" w14:textId="77777777" w:rsidR="00047408" w:rsidRDefault="00000000">
            <w:pPr>
              <w:pStyle w:val="Compact"/>
            </w:pPr>
            <w:r>
              <w:t>Phillip</w:t>
            </w:r>
          </w:p>
        </w:tc>
        <w:tc>
          <w:tcPr>
            <w:tcW w:w="1131" w:type="dxa"/>
          </w:tcPr>
          <w:p w14:paraId="6A70236D" w14:textId="77777777" w:rsidR="00047408" w:rsidRDefault="00000000">
            <w:pPr>
              <w:pStyle w:val="Compact"/>
            </w:pPr>
            <w:r>
              <w:t>45000</w:t>
            </w:r>
          </w:p>
        </w:tc>
        <w:tc>
          <w:tcPr>
            <w:tcW w:w="1131" w:type="dxa"/>
          </w:tcPr>
          <w:p w14:paraId="6B0C01C8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46AD5928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034224FB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1B9175AC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365BFBB6" w14:textId="77777777" w:rsidR="00047408" w:rsidRDefault="00047408">
            <w:pPr>
              <w:pStyle w:val="Compact"/>
            </w:pPr>
          </w:p>
        </w:tc>
      </w:tr>
      <w:tr w:rsidR="00047408" w14:paraId="023FF861" w14:textId="77777777">
        <w:tc>
          <w:tcPr>
            <w:tcW w:w="1131" w:type="dxa"/>
          </w:tcPr>
          <w:p w14:paraId="4A10D13A" w14:textId="77777777" w:rsidR="00047408" w:rsidRDefault="00000000">
            <w:pPr>
              <w:pStyle w:val="Compact"/>
            </w:pPr>
            <w:r>
              <w:t>Roger</w:t>
            </w:r>
          </w:p>
        </w:tc>
        <w:tc>
          <w:tcPr>
            <w:tcW w:w="1131" w:type="dxa"/>
          </w:tcPr>
          <w:p w14:paraId="023770DF" w14:textId="77777777" w:rsidR="00047408" w:rsidRDefault="00000000">
            <w:pPr>
              <w:pStyle w:val="Compact"/>
            </w:pPr>
            <w:r>
              <w:t>30000</w:t>
            </w:r>
          </w:p>
        </w:tc>
        <w:tc>
          <w:tcPr>
            <w:tcW w:w="1131" w:type="dxa"/>
          </w:tcPr>
          <w:p w14:paraId="23F1DA7A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10574E65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00673B88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136384C9" w14:textId="77777777" w:rsidR="00047408" w:rsidRDefault="00047408">
            <w:pPr>
              <w:pStyle w:val="Compact"/>
            </w:pPr>
          </w:p>
        </w:tc>
        <w:tc>
          <w:tcPr>
            <w:tcW w:w="1131" w:type="dxa"/>
          </w:tcPr>
          <w:p w14:paraId="6BE9C538" w14:textId="77777777" w:rsidR="00047408" w:rsidRDefault="00047408">
            <w:pPr>
              <w:pStyle w:val="Compact"/>
            </w:pPr>
          </w:p>
        </w:tc>
      </w:tr>
    </w:tbl>
    <w:p w14:paraId="6B2850AA" w14:textId="77777777" w:rsidR="00047408" w:rsidRDefault="00000000">
      <w:pPr>
        <w:pStyle w:val="BodyText"/>
      </w:pPr>
      <w:r>
        <w:t>You must enter all the labels and details as given above. You may use the following formulae: DA = 30% of B G = B + DA IT = 25% of G PF = 10% of G N = B + DA IT PF Write the sequence of steps that you have performed to create the formulae in different cells. Also attach printout OR a file (may be in pdf format) containing the worksheet.</w:t>
      </w:r>
    </w:p>
    <w:p w14:paraId="699F8DCE" w14:textId="2C407D7B" w:rsidR="00764384" w:rsidRDefault="00000000">
      <w:pPr>
        <w:pStyle w:val="BodyText"/>
      </w:pPr>
      <w:r>
        <w:rPr>
          <w:b/>
          <w:bCs/>
        </w:rPr>
        <w:t>Answer</w:t>
      </w:r>
      <w:r>
        <w:t xml:space="preserve"> </w:t>
      </w:r>
    </w:p>
    <w:p w14:paraId="04AB8924" w14:textId="740F3E5D" w:rsidR="00047408" w:rsidRDefault="00000000">
      <w:pPr>
        <w:pStyle w:val="BodyText"/>
      </w:pPr>
      <w:r>
        <w:t>Creating a Payroll Worksheet in Excel</w:t>
      </w:r>
    </w:p>
    <w:p w14:paraId="43B8EC64" w14:textId="77777777" w:rsidR="00047408" w:rsidRDefault="00000000">
      <w:pPr>
        <w:pStyle w:val="BodyText"/>
      </w:pPr>
      <w:r>
        <w:rPr>
          <w:b/>
          <w:bCs/>
        </w:rPr>
        <w:t>Here’s a step-by-step guide to create the payroll worksheet in Excel:</w:t>
      </w:r>
    </w:p>
    <w:p w14:paraId="285188A7" w14:textId="77777777" w:rsidR="00047408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Create a New Worksheet:</w:t>
      </w:r>
    </w:p>
    <w:p w14:paraId="5AF43DB7" w14:textId="77777777" w:rsidR="00047408" w:rsidRDefault="00000000">
      <w:pPr>
        <w:pStyle w:val="Compact"/>
        <w:numPr>
          <w:ilvl w:val="1"/>
          <w:numId w:val="52"/>
        </w:numPr>
      </w:pPr>
      <w:r>
        <w:lastRenderedPageBreak/>
        <w:t>Open Microsoft Excel and create a new blank worksheet.</w:t>
      </w:r>
    </w:p>
    <w:p w14:paraId="66F08785" w14:textId="77777777" w:rsidR="00047408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Input the Table Headers:</w:t>
      </w:r>
    </w:p>
    <w:p w14:paraId="348BE4B1" w14:textId="77777777" w:rsidR="00047408" w:rsidRDefault="00000000">
      <w:pPr>
        <w:pStyle w:val="Compact"/>
        <w:numPr>
          <w:ilvl w:val="1"/>
          <w:numId w:val="53"/>
        </w:numPr>
      </w:pPr>
      <w:r>
        <w:t>In the first row, input the column headers as given in the table:</w:t>
      </w:r>
    </w:p>
    <w:p w14:paraId="75D118F0" w14:textId="77777777" w:rsidR="00047408" w:rsidRDefault="00000000">
      <w:pPr>
        <w:pStyle w:val="Compact"/>
        <w:numPr>
          <w:ilvl w:val="2"/>
          <w:numId w:val="54"/>
        </w:numPr>
      </w:pPr>
      <w:r>
        <w:t>Employee Name</w:t>
      </w:r>
    </w:p>
    <w:p w14:paraId="71B6A9B1" w14:textId="77777777" w:rsidR="00047408" w:rsidRDefault="00000000">
      <w:pPr>
        <w:pStyle w:val="Compact"/>
        <w:numPr>
          <w:ilvl w:val="2"/>
          <w:numId w:val="54"/>
        </w:numPr>
      </w:pPr>
      <w:r>
        <w:t>Basic Salary (B)</w:t>
      </w:r>
    </w:p>
    <w:p w14:paraId="0798EAE8" w14:textId="77777777" w:rsidR="00047408" w:rsidRDefault="00000000">
      <w:pPr>
        <w:pStyle w:val="Compact"/>
        <w:numPr>
          <w:ilvl w:val="2"/>
          <w:numId w:val="54"/>
        </w:numPr>
      </w:pPr>
      <w:r>
        <w:t>Dearness Allowance (DA) (30% of B)</w:t>
      </w:r>
    </w:p>
    <w:p w14:paraId="107886A6" w14:textId="77777777" w:rsidR="00047408" w:rsidRDefault="00000000">
      <w:pPr>
        <w:pStyle w:val="Compact"/>
        <w:numPr>
          <w:ilvl w:val="2"/>
          <w:numId w:val="54"/>
        </w:numPr>
      </w:pPr>
      <w:r>
        <w:t>Total Gross Salary (G)</w:t>
      </w:r>
    </w:p>
    <w:p w14:paraId="7AD242E7" w14:textId="77777777" w:rsidR="00047408" w:rsidRDefault="00000000">
      <w:pPr>
        <w:pStyle w:val="Compact"/>
        <w:numPr>
          <w:ilvl w:val="2"/>
          <w:numId w:val="54"/>
        </w:numPr>
      </w:pPr>
      <w:r>
        <w:t>Income Tax (IT) (25% of G)</w:t>
      </w:r>
    </w:p>
    <w:p w14:paraId="6F5D8563" w14:textId="77777777" w:rsidR="00047408" w:rsidRDefault="00000000">
      <w:pPr>
        <w:pStyle w:val="Compact"/>
        <w:numPr>
          <w:ilvl w:val="2"/>
          <w:numId w:val="54"/>
        </w:numPr>
      </w:pPr>
      <w:r>
        <w:t>PF (10% of G)</w:t>
      </w:r>
    </w:p>
    <w:p w14:paraId="71D30F56" w14:textId="77777777" w:rsidR="00047408" w:rsidRDefault="00000000">
      <w:pPr>
        <w:pStyle w:val="Compact"/>
        <w:numPr>
          <w:ilvl w:val="2"/>
          <w:numId w:val="54"/>
        </w:numPr>
      </w:pPr>
      <w:r>
        <w:t>Net Salary (N)</w:t>
      </w:r>
    </w:p>
    <w:p w14:paraId="4900577E" w14:textId="77777777" w:rsidR="00047408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Input Employee Data:</w:t>
      </w:r>
    </w:p>
    <w:p w14:paraId="2D29635A" w14:textId="77777777" w:rsidR="00047408" w:rsidRDefault="00000000">
      <w:pPr>
        <w:pStyle w:val="Compact"/>
        <w:numPr>
          <w:ilvl w:val="1"/>
          <w:numId w:val="55"/>
        </w:numPr>
      </w:pPr>
      <w:r>
        <w:t>In the rows below the headers, input the names and basic salaries of the employees.</w:t>
      </w:r>
    </w:p>
    <w:p w14:paraId="27D540B9" w14:textId="77777777" w:rsidR="00047408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Calculate Dearness Allowance (DA):</w:t>
      </w:r>
    </w:p>
    <w:p w14:paraId="3B20C88F" w14:textId="77777777" w:rsidR="00047408" w:rsidRDefault="00000000">
      <w:pPr>
        <w:pStyle w:val="Compact"/>
        <w:numPr>
          <w:ilvl w:val="1"/>
          <w:numId w:val="56"/>
        </w:numPr>
      </w:pPr>
      <w:r>
        <w:t xml:space="preserve">In the cell next to the first employee’s basic salary (B2), enter the formula: </w:t>
      </w:r>
      <w:r>
        <w:rPr>
          <w:rStyle w:val="VerbatimChar"/>
        </w:rPr>
        <w:t>=B2*30%</w:t>
      </w:r>
    </w:p>
    <w:p w14:paraId="73BAD722" w14:textId="77777777" w:rsidR="00047408" w:rsidRDefault="00000000">
      <w:pPr>
        <w:pStyle w:val="Compact"/>
        <w:numPr>
          <w:ilvl w:val="1"/>
          <w:numId w:val="56"/>
        </w:numPr>
      </w:pPr>
      <w:r>
        <w:t>This will calculate 30% of the basic salary.</w:t>
      </w:r>
    </w:p>
    <w:p w14:paraId="61DC349A" w14:textId="77777777" w:rsidR="00047408" w:rsidRDefault="00000000">
      <w:pPr>
        <w:pStyle w:val="Compact"/>
        <w:numPr>
          <w:ilvl w:val="1"/>
          <w:numId w:val="56"/>
        </w:numPr>
      </w:pPr>
      <w:r>
        <w:t>Copy this formula down the column to calculate DA for all employees.</w:t>
      </w:r>
    </w:p>
    <w:p w14:paraId="57DADE85" w14:textId="77777777" w:rsidR="00047408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Calculate Gross Salary (G):</w:t>
      </w:r>
    </w:p>
    <w:p w14:paraId="029787B6" w14:textId="77777777" w:rsidR="00047408" w:rsidRDefault="00000000">
      <w:pPr>
        <w:pStyle w:val="Compact"/>
        <w:numPr>
          <w:ilvl w:val="1"/>
          <w:numId w:val="57"/>
        </w:numPr>
      </w:pPr>
      <w:r>
        <w:t xml:space="preserve">In the cell next to the first employee’s DA, enter the formula: </w:t>
      </w:r>
      <w:r>
        <w:rPr>
          <w:rStyle w:val="VerbatimChar"/>
        </w:rPr>
        <w:t>=B2+C2</w:t>
      </w:r>
    </w:p>
    <w:p w14:paraId="0A3DFA1B" w14:textId="77777777" w:rsidR="00047408" w:rsidRDefault="00000000">
      <w:pPr>
        <w:pStyle w:val="Compact"/>
        <w:numPr>
          <w:ilvl w:val="1"/>
          <w:numId w:val="57"/>
        </w:numPr>
      </w:pPr>
      <w:r>
        <w:t>This will add the basic salary and DA to get the gross salary.</w:t>
      </w:r>
    </w:p>
    <w:p w14:paraId="06B09F01" w14:textId="77777777" w:rsidR="00047408" w:rsidRDefault="00000000">
      <w:pPr>
        <w:pStyle w:val="Compact"/>
        <w:numPr>
          <w:ilvl w:val="1"/>
          <w:numId w:val="57"/>
        </w:numPr>
      </w:pPr>
      <w:r>
        <w:t>Copy this formula down the column to calculate G for all employees.</w:t>
      </w:r>
    </w:p>
    <w:p w14:paraId="40D08E85" w14:textId="77777777" w:rsidR="00047408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Calculate Income Tax (IT):</w:t>
      </w:r>
    </w:p>
    <w:p w14:paraId="1BF8527F" w14:textId="77777777" w:rsidR="00047408" w:rsidRDefault="00000000">
      <w:pPr>
        <w:pStyle w:val="Compact"/>
        <w:numPr>
          <w:ilvl w:val="1"/>
          <w:numId w:val="58"/>
        </w:numPr>
      </w:pPr>
      <w:r>
        <w:t xml:space="preserve">In the cell next to the first employee’s gross salary, enter the formula: </w:t>
      </w:r>
      <w:r>
        <w:rPr>
          <w:rStyle w:val="VerbatimChar"/>
        </w:rPr>
        <w:t>=D2*25%</w:t>
      </w:r>
    </w:p>
    <w:p w14:paraId="20819E57" w14:textId="77777777" w:rsidR="00047408" w:rsidRDefault="00000000">
      <w:pPr>
        <w:pStyle w:val="Compact"/>
        <w:numPr>
          <w:ilvl w:val="1"/>
          <w:numId w:val="58"/>
        </w:numPr>
      </w:pPr>
      <w:r>
        <w:t>This will calculate 25% of the gross salary as income tax.</w:t>
      </w:r>
    </w:p>
    <w:p w14:paraId="27A43F08" w14:textId="77777777" w:rsidR="00047408" w:rsidRDefault="00000000">
      <w:pPr>
        <w:pStyle w:val="Compact"/>
        <w:numPr>
          <w:ilvl w:val="1"/>
          <w:numId w:val="58"/>
        </w:numPr>
      </w:pPr>
      <w:r>
        <w:t>Copy this formula down the column to calculate IT for all employees.</w:t>
      </w:r>
    </w:p>
    <w:p w14:paraId="6312DE0F" w14:textId="77777777" w:rsidR="00047408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Calculate PF (Provident Fund):</w:t>
      </w:r>
    </w:p>
    <w:p w14:paraId="65DDE294" w14:textId="77777777" w:rsidR="00047408" w:rsidRDefault="00000000">
      <w:pPr>
        <w:pStyle w:val="Compact"/>
        <w:numPr>
          <w:ilvl w:val="1"/>
          <w:numId w:val="59"/>
        </w:numPr>
      </w:pPr>
      <w:r>
        <w:t xml:space="preserve">In the cell next to the first employee’s income tax, enter the formula: </w:t>
      </w:r>
      <w:r>
        <w:rPr>
          <w:rStyle w:val="VerbatimChar"/>
        </w:rPr>
        <w:t>=D2*10%</w:t>
      </w:r>
    </w:p>
    <w:p w14:paraId="0C4A2EA5" w14:textId="77777777" w:rsidR="00047408" w:rsidRDefault="00000000">
      <w:pPr>
        <w:pStyle w:val="Compact"/>
        <w:numPr>
          <w:ilvl w:val="1"/>
          <w:numId w:val="59"/>
        </w:numPr>
      </w:pPr>
      <w:r>
        <w:t>This will calculate 10% of the gross salary as PF.</w:t>
      </w:r>
    </w:p>
    <w:p w14:paraId="14EC327B" w14:textId="77777777" w:rsidR="00047408" w:rsidRDefault="00000000">
      <w:pPr>
        <w:pStyle w:val="Compact"/>
        <w:numPr>
          <w:ilvl w:val="1"/>
          <w:numId w:val="59"/>
        </w:numPr>
      </w:pPr>
      <w:r>
        <w:t>Copy this formula down the column to calculate PF for all employees.</w:t>
      </w:r>
    </w:p>
    <w:p w14:paraId="4459578C" w14:textId="77777777" w:rsidR="00047408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Calculate Net Salary (N):</w:t>
      </w:r>
    </w:p>
    <w:p w14:paraId="32807EE9" w14:textId="77777777" w:rsidR="00047408" w:rsidRDefault="00000000">
      <w:pPr>
        <w:pStyle w:val="Compact"/>
        <w:numPr>
          <w:ilvl w:val="1"/>
          <w:numId w:val="60"/>
        </w:numPr>
      </w:pPr>
      <w:r>
        <w:t xml:space="preserve">In the last column, enter the formula: </w:t>
      </w:r>
      <w:r>
        <w:rPr>
          <w:rStyle w:val="VerbatimChar"/>
        </w:rPr>
        <w:t>=B2+C2-E2-F2</w:t>
      </w:r>
    </w:p>
    <w:p w14:paraId="06917D73" w14:textId="77777777" w:rsidR="00047408" w:rsidRDefault="00000000">
      <w:pPr>
        <w:pStyle w:val="Compact"/>
        <w:numPr>
          <w:ilvl w:val="1"/>
          <w:numId w:val="60"/>
        </w:numPr>
      </w:pPr>
      <w:r>
        <w:t>This will calculate the net salary by subtracting IT and PF from the gross salary.</w:t>
      </w:r>
    </w:p>
    <w:p w14:paraId="16865F39" w14:textId="77777777" w:rsidR="00047408" w:rsidRDefault="00000000">
      <w:pPr>
        <w:pStyle w:val="Compact"/>
        <w:numPr>
          <w:ilvl w:val="1"/>
          <w:numId w:val="60"/>
        </w:numPr>
      </w:pPr>
      <w:r>
        <w:t>Copy this formula down the column to calculate N for all employees.</w:t>
      </w:r>
    </w:p>
    <w:p w14:paraId="11DDEFB8" w14:textId="77777777" w:rsidR="00D939F5" w:rsidRDefault="00D939F5" w:rsidP="00D939F5">
      <w:pPr>
        <w:pStyle w:val="Compact"/>
      </w:pPr>
    </w:p>
    <w:p w14:paraId="3727BE37" w14:textId="577D113A" w:rsidR="00764384" w:rsidRDefault="00764384" w:rsidP="00D939F5">
      <w:pPr>
        <w:pStyle w:val="Compact"/>
      </w:pPr>
      <w:r>
        <w:rPr>
          <w:noProof/>
        </w:rPr>
        <w:lastRenderedPageBreak/>
        <w:drawing>
          <wp:inline distT="0" distB="0" distL="0" distR="0" wp14:anchorId="740AC3BF" wp14:editId="0DF81F3A">
            <wp:extent cx="5943600" cy="3823970"/>
            <wp:effectExtent l="0" t="0" r="0" b="0"/>
            <wp:docPr id="21059522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952245" name="Picture 210595224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FDB42" w14:textId="77777777" w:rsidR="00047408" w:rsidRDefault="00000000">
      <w:pPr>
        <w:pStyle w:val="Heading1"/>
      </w:pPr>
      <w:bookmarkStart w:id="7" w:name="question-5"/>
      <w:bookmarkEnd w:id="6"/>
      <w:r>
        <w:t>Question 5:</w:t>
      </w:r>
    </w:p>
    <w:p w14:paraId="618B4CBD" w14:textId="77777777" w:rsidR="00047408" w:rsidRDefault="00000000">
      <w:pPr>
        <w:pStyle w:val="FirstParagraph"/>
      </w:pPr>
      <w:r>
        <w:t>Use MS Outlook or any other email software to perform the following tasks:</w:t>
      </w:r>
    </w:p>
    <w:p w14:paraId="017772D5" w14:textId="77777777" w:rsidR="00496904" w:rsidRDefault="00496904" w:rsidP="00496904">
      <w:pPr>
        <w:pStyle w:val="Compact"/>
      </w:pPr>
      <w:r>
        <w:t xml:space="preserve">a) Make a weekly meeting schedule for a group meeting, along with two other BCA students, about the agenda two consecutive weeks. </w:t>
      </w:r>
    </w:p>
    <w:p w14:paraId="7EACA103" w14:textId="77777777" w:rsidR="00496904" w:rsidRDefault="00496904" w:rsidP="00496904">
      <w:pPr>
        <w:pStyle w:val="Compact"/>
      </w:pPr>
    </w:p>
    <w:p w14:paraId="26F23A62" w14:textId="35B685B6" w:rsidR="00AC15EB" w:rsidRDefault="00000000" w:rsidP="00496904">
      <w:pPr>
        <w:pStyle w:val="Compact"/>
      </w:pPr>
      <w:r>
        <w:rPr>
          <w:b/>
          <w:bCs/>
        </w:rPr>
        <w:t>Answer</w:t>
      </w:r>
      <w:r w:rsidR="00496904">
        <w:t>:</w:t>
      </w:r>
    </w:p>
    <w:p w14:paraId="07E8FA47" w14:textId="77777777" w:rsidR="00496904" w:rsidRDefault="00496904" w:rsidP="00496904">
      <w:pPr>
        <w:pStyle w:val="Compact"/>
      </w:pPr>
    </w:p>
    <w:p w14:paraId="380BDFBA" w14:textId="179345C9" w:rsidR="00047408" w:rsidRDefault="00000000" w:rsidP="00496904">
      <w:pPr>
        <w:pStyle w:val="Compact"/>
        <w:rPr>
          <w:b/>
          <w:bCs/>
        </w:rPr>
      </w:pPr>
      <w:r>
        <w:rPr>
          <w:b/>
          <w:bCs/>
        </w:rPr>
        <w:t>Here’s how to schedule a weekly meeting using Google Calendar:</w:t>
      </w:r>
    </w:p>
    <w:p w14:paraId="3F5DE28E" w14:textId="77777777" w:rsidR="00496904" w:rsidRDefault="00496904" w:rsidP="00496904">
      <w:pPr>
        <w:pStyle w:val="Compact"/>
      </w:pPr>
    </w:p>
    <w:p w14:paraId="3A92C015" w14:textId="77777777" w:rsidR="00047408" w:rsidRDefault="00000000">
      <w:pPr>
        <w:pStyle w:val="Compact"/>
        <w:numPr>
          <w:ilvl w:val="0"/>
          <w:numId w:val="62"/>
        </w:numPr>
      </w:pPr>
      <w:r>
        <w:rPr>
          <w:b/>
          <w:bCs/>
        </w:rPr>
        <w:t>Log in to Google Calendar:</w:t>
      </w:r>
      <w:r>
        <w:t xml:space="preserve"> Access your Google Calendar account.</w:t>
      </w:r>
    </w:p>
    <w:p w14:paraId="2ADFB37B" w14:textId="77777777" w:rsidR="00047408" w:rsidRDefault="00000000">
      <w:pPr>
        <w:pStyle w:val="Compact"/>
        <w:numPr>
          <w:ilvl w:val="0"/>
          <w:numId w:val="62"/>
        </w:numPr>
      </w:pPr>
      <w:r>
        <w:rPr>
          <w:b/>
          <w:bCs/>
        </w:rPr>
        <w:t>Create a New Event:</w:t>
      </w:r>
      <w:r>
        <w:t xml:space="preserve"> Click the “Create” button.</w:t>
      </w:r>
    </w:p>
    <w:p w14:paraId="62F544F5" w14:textId="77777777" w:rsidR="00047408" w:rsidRDefault="00000000">
      <w:pPr>
        <w:pStyle w:val="Compact"/>
        <w:numPr>
          <w:ilvl w:val="0"/>
          <w:numId w:val="62"/>
        </w:numPr>
      </w:pPr>
      <w:r>
        <w:rPr>
          <w:b/>
          <w:bCs/>
        </w:rPr>
        <w:t>Event Details:</w:t>
      </w:r>
    </w:p>
    <w:p w14:paraId="76634B95" w14:textId="77777777" w:rsidR="00047408" w:rsidRDefault="00000000">
      <w:pPr>
        <w:pStyle w:val="Compact"/>
        <w:numPr>
          <w:ilvl w:val="1"/>
          <w:numId w:val="63"/>
        </w:numPr>
      </w:pPr>
      <w:r>
        <w:rPr>
          <w:b/>
          <w:bCs/>
        </w:rPr>
        <w:t>Title:</w:t>
      </w:r>
      <w:r>
        <w:t xml:space="preserve"> Give your event a clear title, like “Weekly Group Meeting.”</w:t>
      </w:r>
    </w:p>
    <w:p w14:paraId="5A579880" w14:textId="77777777" w:rsidR="00047408" w:rsidRDefault="00000000">
      <w:pPr>
        <w:pStyle w:val="Compact"/>
        <w:numPr>
          <w:ilvl w:val="1"/>
          <w:numId w:val="63"/>
        </w:numPr>
      </w:pPr>
      <w:r>
        <w:rPr>
          <w:b/>
          <w:bCs/>
        </w:rPr>
        <w:t>Date and Time:</w:t>
      </w:r>
      <w:r>
        <w:t xml:space="preserve"> Set the start and end times for the first meeting.</w:t>
      </w:r>
    </w:p>
    <w:p w14:paraId="6D824CA0" w14:textId="77777777" w:rsidR="00047408" w:rsidRDefault="00000000">
      <w:pPr>
        <w:pStyle w:val="Compact"/>
        <w:numPr>
          <w:ilvl w:val="1"/>
          <w:numId w:val="63"/>
        </w:numPr>
      </w:pPr>
      <w:r>
        <w:rPr>
          <w:b/>
          <w:bCs/>
        </w:rPr>
        <w:t>Repeat:</w:t>
      </w:r>
      <w:r>
        <w:t xml:space="preserve"> Click “Repeat” and select “Weekly.” Specify the number of weeks to repeat (e.g., 2).</w:t>
      </w:r>
    </w:p>
    <w:p w14:paraId="3AC28612" w14:textId="77777777" w:rsidR="00047408" w:rsidRDefault="00000000">
      <w:pPr>
        <w:pStyle w:val="Compact"/>
        <w:numPr>
          <w:ilvl w:val="1"/>
          <w:numId w:val="63"/>
        </w:numPr>
      </w:pPr>
      <w:r>
        <w:rPr>
          <w:b/>
          <w:bCs/>
        </w:rPr>
        <w:t>Guests:</w:t>
      </w:r>
      <w:r>
        <w:t xml:space="preserve"> Add the email addresses of your two BCA group members.</w:t>
      </w:r>
    </w:p>
    <w:p w14:paraId="539E2240" w14:textId="77777777" w:rsidR="00047408" w:rsidRDefault="00000000">
      <w:pPr>
        <w:pStyle w:val="Compact"/>
        <w:numPr>
          <w:ilvl w:val="1"/>
          <w:numId w:val="63"/>
        </w:numPr>
      </w:pPr>
      <w:r>
        <w:rPr>
          <w:b/>
          <w:bCs/>
        </w:rPr>
        <w:t>Location:</w:t>
      </w:r>
      <w:r>
        <w:t xml:space="preserve"> If it’s an in-person meeting, add the location.</w:t>
      </w:r>
    </w:p>
    <w:p w14:paraId="7494D68D" w14:textId="77777777" w:rsidR="00047408" w:rsidRDefault="00000000">
      <w:pPr>
        <w:pStyle w:val="Compact"/>
        <w:numPr>
          <w:ilvl w:val="1"/>
          <w:numId w:val="63"/>
        </w:numPr>
      </w:pPr>
      <w:r>
        <w:rPr>
          <w:b/>
          <w:bCs/>
        </w:rPr>
        <w:lastRenderedPageBreak/>
        <w:t>Description:</w:t>
      </w:r>
      <w:r>
        <w:t xml:space="preserve"> Outline the agenda for the meeting.</w:t>
      </w:r>
    </w:p>
    <w:p w14:paraId="0CF7CF3E" w14:textId="77777777" w:rsidR="00047408" w:rsidRDefault="00000000">
      <w:pPr>
        <w:pStyle w:val="Compact"/>
        <w:numPr>
          <w:ilvl w:val="0"/>
          <w:numId w:val="62"/>
        </w:numPr>
      </w:pPr>
      <w:r>
        <w:rPr>
          <w:b/>
          <w:bCs/>
        </w:rPr>
        <w:t>Set Reminders:</w:t>
      </w:r>
      <w:r>
        <w:t xml:space="preserve"> Set reminders for yourself and other attendees.</w:t>
      </w:r>
    </w:p>
    <w:p w14:paraId="19D64648" w14:textId="77777777" w:rsidR="00047408" w:rsidRDefault="00000000">
      <w:pPr>
        <w:pStyle w:val="Compact"/>
        <w:numPr>
          <w:ilvl w:val="0"/>
          <w:numId w:val="62"/>
        </w:numPr>
      </w:pPr>
      <w:r>
        <w:rPr>
          <w:b/>
          <w:bCs/>
        </w:rPr>
        <w:t>Add Video Conference Link (Optional):</w:t>
      </w:r>
      <w:r>
        <w:t xml:space="preserve"> Add a link to a video conferencing tool like Google Meet or Zoom in the description.</w:t>
      </w:r>
    </w:p>
    <w:p w14:paraId="4C52F9F1" w14:textId="77777777" w:rsidR="00047408" w:rsidRDefault="00000000">
      <w:pPr>
        <w:pStyle w:val="Compact"/>
        <w:numPr>
          <w:ilvl w:val="0"/>
          <w:numId w:val="62"/>
        </w:numPr>
      </w:pPr>
      <w:r>
        <w:rPr>
          <w:b/>
          <w:bCs/>
        </w:rPr>
        <w:t>Save the Event:</w:t>
      </w:r>
      <w:r>
        <w:t xml:space="preserve"> Click “Save” to create the recurring event.</w:t>
      </w:r>
    </w:p>
    <w:p w14:paraId="69A51C30" w14:textId="77777777" w:rsidR="00AC15EB" w:rsidRDefault="00AC15EB" w:rsidP="00AC15EB">
      <w:pPr>
        <w:pStyle w:val="Compact"/>
      </w:pPr>
    </w:p>
    <w:p w14:paraId="2D244D59" w14:textId="1582114F" w:rsidR="00AC15EB" w:rsidRDefault="00AC15EB" w:rsidP="00AC15EB">
      <w:pPr>
        <w:pStyle w:val="Compact"/>
      </w:pPr>
      <w:r>
        <w:rPr>
          <w:noProof/>
        </w:rPr>
        <w:drawing>
          <wp:inline distT="0" distB="0" distL="0" distR="0" wp14:anchorId="39DEB201" wp14:editId="68C109D4">
            <wp:extent cx="6095800" cy="3123446"/>
            <wp:effectExtent l="0" t="0" r="0" b="0"/>
            <wp:docPr id="1989544153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544153" name="Picture 1989544153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8238" cy="3124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F4119" w14:textId="77777777" w:rsidR="00AC15EB" w:rsidRDefault="00AC15EB" w:rsidP="00AC15EB">
      <w:pPr>
        <w:pStyle w:val="Compact"/>
      </w:pPr>
    </w:p>
    <w:p w14:paraId="430A9579" w14:textId="77777777" w:rsidR="00496904" w:rsidRDefault="00496904" w:rsidP="00496904">
      <w:pPr>
        <w:pStyle w:val="Compact"/>
        <w:ind w:left="360"/>
      </w:pPr>
    </w:p>
    <w:p w14:paraId="64027B67" w14:textId="4E44FFAD" w:rsidR="00AC15EB" w:rsidRDefault="00496904" w:rsidP="00AC15EB">
      <w:pPr>
        <w:pStyle w:val="Compact"/>
        <w:ind w:left="360"/>
      </w:pPr>
      <w:r>
        <w:t xml:space="preserve">b) Write an email to your friends (at least 5) inviting them to attend a lecture which is to be presented by you. Make your Signature and add it to the e-mail message. </w:t>
      </w:r>
    </w:p>
    <w:p w14:paraId="71EF2863" w14:textId="77777777" w:rsidR="00496904" w:rsidRDefault="00496904" w:rsidP="00496904">
      <w:pPr>
        <w:pStyle w:val="Compact"/>
        <w:ind w:left="360"/>
      </w:pPr>
    </w:p>
    <w:p w14:paraId="77268401" w14:textId="4C765030" w:rsidR="00047408" w:rsidRDefault="00000000" w:rsidP="00496904">
      <w:pPr>
        <w:pStyle w:val="Compact"/>
        <w:ind w:left="360"/>
        <w:rPr>
          <w:b/>
          <w:bCs/>
        </w:rPr>
      </w:pPr>
      <w:r>
        <w:rPr>
          <w:b/>
          <w:bCs/>
        </w:rPr>
        <w:t>Answer</w:t>
      </w:r>
    </w:p>
    <w:p w14:paraId="70CFC58F" w14:textId="77777777" w:rsidR="00496904" w:rsidRDefault="00496904" w:rsidP="00496904">
      <w:pPr>
        <w:pStyle w:val="Compact"/>
        <w:ind w:left="360"/>
        <w:rPr>
          <w:b/>
          <w:bCs/>
        </w:rPr>
      </w:pPr>
    </w:p>
    <w:p w14:paraId="031FA814" w14:textId="77777777" w:rsidR="00496904" w:rsidRDefault="00496904" w:rsidP="00496904">
      <w:pPr>
        <w:pStyle w:val="Compact"/>
        <w:ind w:left="360"/>
      </w:pPr>
    </w:p>
    <w:p w14:paraId="1BA318B2" w14:textId="77777777" w:rsidR="00047408" w:rsidRDefault="00000000">
      <w:pPr>
        <w:pStyle w:val="Compact"/>
        <w:numPr>
          <w:ilvl w:val="0"/>
          <w:numId w:val="66"/>
        </w:numPr>
      </w:pPr>
      <w:r>
        <w:rPr>
          <w:b/>
          <w:bCs/>
        </w:rPr>
        <w:t>Create a New Event:</w:t>
      </w:r>
    </w:p>
    <w:p w14:paraId="5AF72194" w14:textId="77777777" w:rsidR="00047408" w:rsidRDefault="00000000">
      <w:pPr>
        <w:pStyle w:val="Compact"/>
        <w:numPr>
          <w:ilvl w:val="1"/>
          <w:numId w:val="67"/>
        </w:numPr>
      </w:pPr>
      <w:r>
        <w:t>Click the “Create” button (usually a plus sign) to start a new event.</w:t>
      </w:r>
    </w:p>
    <w:p w14:paraId="55D01E74" w14:textId="77777777" w:rsidR="00047408" w:rsidRDefault="00000000">
      <w:pPr>
        <w:pStyle w:val="Compact"/>
        <w:numPr>
          <w:ilvl w:val="0"/>
          <w:numId w:val="66"/>
        </w:numPr>
      </w:pPr>
      <w:r>
        <w:rPr>
          <w:b/>
          <w:bCs/>
        </w:rPr>
        <w:t>Add Event Details:</w:t>
      </w:r>
    </w:p>
    <w:p w14:paraId="2C2D335D" w14:textId="77777777" w:rsidR="00047408" w:rsidRDefault="00000000">
      <w:pPr>
        <w:pStyle w:val="Compact"/>
        <w:numPr>
          <w:ilvl w:val="1"/>
          <w:numId w:val="68"/>
        </w:numPr>
      </w:pPr>
      <w:r>
        <w:rPr>
          <w:b/>
          <w:bCs/>
        </w:rPr>
        <w:t>Title:</w:t>
      </w:r>
      <w:r>
        <w:t xml:space="preserve"> Give your event a clear title, like “Weekly Group Meeting.”</w:t>
      </w:r>
    </w:p>
    <w:p w14:paraId="5D184DDA" w14:textId="77777777" w:rsidR="00047408" w:rsidRDefault="00000000">
      <w:pPr>
        <w:pStyle w:val="Compact"/>
        <w:numPr>
          <w:ilvl w:val="1"/>
          <w:numId w:val="68"/>
        </w:numPr>
      </w:pPr>
      <w:r>
        <w:rPr>
          <w:b/>
          <w:bCs/>
        </w:rPr>
        <w:t>Date and Time:</w:t>
      </w:r>
      <w:r>
        <w:t xml:space="preserve"> Set the start and end times for the first meeting.</w:t>
      </w:r>
    </w:p>
    <w:p w14:paraId="086F8096" w14:textId="77777777" w:rsidR="00047408" w:rsidRDefault="00000000">
      <w:pPr>
        <w:pStyle w:val="Compact"/>
        <w:numPr>
          <w:ilvl w:val="1"/>
          <w:numId w:val="68"/>
        </w:numPr>
      </w:pPr>
      <w:r>
        <w:rPr>
          <w:b/>
          <w:bCs/>
        </w:rPr>
        <w:t>Repeat:</w:t>
      </w:r>
      <w:r>
        <w:t xml:space="preserve"> Click “Repeat” and select “Weekly.” Specify the number of weeks to repeat (e.g., 2).</w:t>
      </w:r>
    </w:p>
    <w:p w14:paraId="38A4AC8C" w14:textId="77777777" w:rsidR="00047408" w:rsidRDefault="00000000">
      <w:pPr>
        <w:pStyle w:val="Compact"/>
        <w:numPr>
          <w:ilvl w:val="1"/>
          <w:numId w:val="68"/>
        </w:numPr>
      </w:pPr>
      <w:r>
        <w:rPr>
          <w:b/>
          <w:bCs/>
        </w:rPr>
        <w:t>Guests:</w:t>
      </w:r>
      <w:r>
        <w:t xml:space="preserve"> Add the email addresses of your two BCA group members.</w:t>
      </w:r>
    </w:p>
    <w:p w14:paraId="207C373A" w14:textId="77777777" w:rsidR="00047408" w:rsidRDefault="00000000">
      <w:pPr>
        <w:pStyle w:val="Compact"/>
        <w:numPr>
          <w:ilvl w:val="1"/>
          <w:numId w:val="68"/>
        </w:numPr>
      </w:pPr>
      <w:r>
        <w:rPr>
          <w:b/>
          <w:bCs/>
        </w:rPr>
        <w:t>Location:</w:t>
      </w:r>
      <w:r>
        <w:t xml:space="preserve"> If it’s an in-person meeting, add the location.</w:t>
      </w:r>
    </w:p>
    <w:p w14:paraId="585F60AB" w14:textId="77777777" w:rsidR="00047408" w:rsidRDefault="00000000">
      <w:pPr>
        <w:pStyle w:val="Compact"/>
        <w:numPr>
          <w:ilvl w:val="1"/>
          <w:numId w:val="68"/>
        </w:numPr>
      </w:pPr>
      <w:r>
        <w:rPr>
          <w:b/>
          <w:bCs/>
        </w:rPr>
        <w:t>Description:</w:t>
      </w:r>
      <w:r>
        <w:t xml:space="preserve"> Outline the agenda for the meeting.</w:t>
      </w:r>
    </w:p>
    <w:p w14:paraId="5E0C6D97" w14:textId="77777777" w:rsidR="00047408" w:rsidRDefault="00000000">
      <w:pPr>
        <w:pStyle w:val="Compact"/>
        <w:numPr>
          <w:ilvl w:val="0"/>
          <w:numId w:val="66"/>
        </w:numPr>
      </w:pPr>
      <w:r>
        <w:rPr>
          <w:b/>
          <w:bCs/>
        </w:rPr>
        <w:lastRenderedPageBreak/>
        <w:t>Set Reminders:</w:t>
      </w:r>
    </w:p>
    <w:p w14:paraId="1DD52228" w14:textId="77777777" w:rsidR="00047408" w:rsidRDefault="00000000">
      <w:pPr>
        <w:pStyle w:val="Compact"/>
        <w:numPr>
          <w:ilvl w:val="1"/>
          <w:numId w:val="69"/>
        </w:numPr>
      </w:pPr>
      <w:r>
        <w:t>Set reminders for yourself and other attendees to ensure timely attendance.</w:t>
      </w:r>
    </w:p>
    <w:p w14:paraId="148C2C61" w14:textId="77777777" w:rsidR="00047408" w:rsidRDefault="00000000">
      <w:pPr>
        <w:pStyle w:val="Compact"/>
        <w:numPr>
          <w:ilvl w:val="0"/>
          <w:numId w:val="66"/>
        </w:numPr>
      </w:pPr>
      <w:r>
        <w:rPr>
          <w:b/>
          <w:bCs/>
        </w:rPr>
        <w:t>Add Video Conference Link (Optional):</w:t>
      </w:r>
    </w:p>
    <w:p w14:paraId="608F4287" w14:textId="77777777" w:rsidR="00047408" w:rsidRDefault="00000000">
      <w:pPr>
        <w:pStyle w:val="Compact"/>
        <w:numPr>
          <w:ilvl w:val="1"/>
          <w:numId w:val="70"/>
        </w:numPr>
      </w:pPr>
      <w:r>
        <w:t>If you’re having an online meeting, add a link to a video conferencing tool like Google Meet or Zoom in the event description.</w:t>
      </w:r>
    </w:p>
    <w:p w14:paraId="72F82535" w14:textId="77777777" w:rsidR="00047408" w:rsidRDefault="00000000">
      <w:pPr>
        <w:pStyle w:val="Compact"/>
        <w:numPr>
          <w:ilvl w:val="0"/>
          <w:numId w:val="66"/>
        </w:numPr>
      </w:pPr>
      <w:r>
        <w:rPr>
          <w:b/>
          <w:bCs/>
        </w:rPr>
        <w:t>Save the Event:</w:t>
      </w:r>
    </w:p>
    <w:p w14:paraId="34B85F3C" w14:textId="77777777" w:rsidR="00047408" w:rsidRDefault="00000000">
      <w:pPr>
        <w:pStyle w:val="Compact"/>
        <w:numPr>
          <w:ilvl w:val="1"/>
          <w:numId w:val="71"/>
        </w:numPr>
      </w:pPr>
      <w:r>
        <w:t>Click “Save” to create the recurring event.</w:t>
      </w:r>
    </w:p>
    <w:p w14:paraId="5DBD25DE" w14:textId="77777777" w:rsidR="00AC15EB" w:rsidRDefault="00AC15EB" w:rsidP="00AC15EB">
      <w:pPr>
        <w:pStyle w:val="Compact"/>
      </w:pPr>
    </w:p>
    <w:p w14:paraId="0915554C" w14:textId="77777777" w:rsidR="00496904" w:rsidRDefault="00496904" w:rsidP="00496904">
      <w:pPr>
        <w:pStyle w:val="Compact"/>
        <w:ind w:left="360"/>
      </w:pPr>
    </w:p>
    <w:p w14:paraId="4A97075D" w14:textId="57B7787D" w:rsidR="00AC15EB" w:rsidRDefault="00AC15EB" w:rsidP="00496904">
      <w:pPr>
        <w:pStyle w:val="Compact"/>
        <w:ind w:left="360"/>
      </w:pPr>
      <w:r>
        <w:rPr>
          <w:noProof/>
        </w:rPr>
        <w:drawing>
          <wp:inline distT="0" distB="0" distL="0" distR="0" wp14:anchorId="34963AF4" wp14:editId="2FF518B1">
            <wp:extent cx="5943600" cy="3455670"/>
            <wp:effectExtent l="0" t="0" r="0" b="0"/>
            <wp:docPr id="76072771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727711" name="Picture 7607277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5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CB030" w14:textId="77777777" w:rsidR="00AC15EB" w:rsidRDefault="00AC15EB" w:rsidP="00496904">
      <w:pPr>
        <w:pStyle w:val="Compact"/>
        <w:ind w:left="360"/>
      </w:pPr>
    </w:p>
    <w:p w14:paraId="7950F21D" w14:textId="77777777" w:rsidR="00AC15EB" w:rsidRDefault="00AC15EB" w:rsidP="00496904">
      <w:pPr>
        <w:pStyle w:val="Compact"/>
        <w:ind w:left="360"/>
      </w:pPr>
    </w:p>
    <w:p w14:paraId="02763A87" w14:textId="77777777" w:rsidR="00AC15EB" w:rsidRDefault="00AC15EB" w:rsidP="00AC15EB">
      <w:pPr>
        <w:pStyle w:val="Compact"/>
      </w:pPr>
    </w:p>
    <w:p w14:paraId="50E3CADF" w14:textId="77777777" w:rsidR="00496904" w:rsidRDefault="00496904" w:rsidP="00496904">
      <w:pPr>
        <w:pStyle w:val="Compact"/>
        <w:ind w:left="360"/>
      </w:pPr>
    </w:p>
    <w:p w14:paraId="202A59BD" w14:textId="1F83836D" w:rsidR="00047408" w:rsidRDefault="00496904" w:rsidP="00496904">
      <w:pPr>
        <w:pStyle w:val="Compact"/>
      </w:pPr>
      <w:r>
        <w:t xml:space="preserve">c) Create a vacation/ holiday message that should be sent to all the emails received by you in a vacation week (say 5th </w:t>
      </w:r>
      <w:proofErr w:type="gramStart"/>
      <w:r>
        <w:t>December,</w:t>
      </w:r>
      <w:proofErr w:type="gramEnd"/>
      <w:r>
        <w:t xml:space="preserve"> 2024 to 12th December, 2024; or 7th June, 2025 to 15th June 2025).</w:t>
      </w:r>
    </w:p>
    <w:p w14:paraId="1EBF656B" w14:textId="77777777" w:rsidR="00496904" w:rsidRDefault="00496904" w:rsidP="00496904">
      <w:pPr>
        <w:pStyle w:val="Compact"/>
      </w:pPr>
    </w:p>
    <w:p w14:paraId="4706C84E" w14:textId="77777777" w:rsidR="00496904" w:rsidRDefault="00000000">
      <w:pPr>
        <w:pStyle w:val="FirstParagraph"/>
      </w:pPr>
      <w:r>
        <w:rPr>
          <w:b/>
          <w:bCs/>
        </w:rPr>
        <w:t>Answer</w:t>
      </w:r>
      <w:r w:rsidR="00496904">
        <w:t>:</w:t>
      </w:r>
    </w:p>
    <w:p w14:paraId="13B72E11" w14:textId="77777777" w:rsidR="00496904" w:rsidRDefault="00496904">
      <w:pPr>
        <w:pStyle w:val="FirstParagraph"/>
      </w:pPr>
    </w:p>
    <w:p w14:paraId="13C17271" w14:textId="6A3F268F" w:rsidR="00047408" w:rsidRDefault="00000000">
      <w:pPr>
        <w:pStyle w:val="FirstParagraph"/>
        <w:rPr>
          <w:b/>
          <w:bCs/>
        </w:rPr>
      </w:pPr>
      <w:r>
        <w:rPr>
          <w:b/>
          <w:bCs/>
        </w:rPr>
        <w:t>Here’s how to create a vacation auto-reply message in Gmail:</w:t>
      </w:r>
    </w:p>
    <w:p w14:paraId="407ECF0D" w14:textId="77777777" w:rsidR="00496904" w:rsidRPr="00496904" w:rsidRDefault="00496904" w:rsidP="00496904">
      <w:pPr>
        <w:pStyle w:val="BodyText"/>
      </w:pPr>
    </w:p>
    <w:p w14:paraId="7F50172A" w14:textId="77777777" w:rsidR="00047408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lastRenderedPageBreak/>
        <w:t>Go to Gmail Settings:</w:t>
      </w:r>
      <w:r>
        <w:t xml:space="preserve"> Click the gear icon in the top right corner and select “See all settings.”</w:t>
      </w:r>
    </w:p>
    <w:p w14:paraId="3E95965A" w14:textId="77777777" w:rsidR="00047408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t>Open the “Filters” tab:</w:t>
      </w:r>
      <w:r>
        <w:t xml:space="preserve"> Click on the “Filters” tab.</w:t>
      </w:r>
    </w:p>
    <w:p w14:paraId="0BB5CA59" w14:textId="77777777" w:rsidR="00047408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t>Create a New Filter:</w:t>
      </w:r>
      <w:r>
        <w:t xml:space="preserve"> Click on “Create a new filter.”</w:t>
      </w:r>
    </w:p>
    <w:p w14:paraId="58206F07" w14:textId="77777777" w:rsidR="00047408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t>Set Filter Criteria:</w:t>
      </w:r>
    </w:p>
    <w:p w14:paraId="6F50504F" w14:textId="77777777" w:rsidR="00047408" w:rsidRDefault="00000000">
      <w:pPr>
        <w:pStyle w:val="Compact"/>
        <w:numPr>
          <w:ilvl w:val="1"/>
          <w:numId w:val="74"/>
        </w:numPr>
      </w:pPr>
      <w:r>
        <w:t>In the “From” field, leave it blank to apply the filter to all incoming emails.</w:t>
      </w:r>
    </w:p>
    <w:p w14:paraId="7725CEB2" w14:textId="77777777" w:rsidR="00047408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t>Choose the Action:</w:t>
      </w:r>
    </w:p>
    <w:p w14:paraId="0077875E" w14:textId="77777777" w:rsidR="00047408" w:rsidRDefault="00000000">
      <w:pPr>
        <w:pStyle w:val="Compact"/>
        <w:numPr>
          <w:ilvl w:val="1"/>
          <w:numId w:val="75"/>
        </w:numPr>
      </w:pPr>
      <w:r>
        <w:t>Check the box next to “Apply the label” and select a label you want to use (e.g., “Vacation”).</w:t>
      </w:r>
    </w:p>
    <w:p w14:paraId="0490C8A4" w14:textId="77777777" w:rsidR="00047408" w:rsidRDefault="00000000">
      <w:pPr>
        <w:pStyle w:val="Compact"/>
        <w:numPr>
          <w:ilvl w:val="1"/>
          <w:numId w:val="75"/>
        </w:numPr>
      </w:pPr>
      <w:r>
        <w:t>Check the box next to “Also, automatically forward it to” and enter your alternate email address (if you want).</w:t>
      </w:r>
    </w:p>
    <w:p w14:paraId="416DE47E" w14:textId="77777777" w:rsidR="00047408" w:rsidRDefault="00000000">
      <w:pPr>
        <w:pStyle w:val="Compact"/>
        <w:numPr>
          <w:ilvl w:val="1"/>
          <w:numId w:val="75"/>
        </w:numPr>
      </w:pPr>
      <w:r>
        <w:t>Check the box next to “Archive it.”</w:t>
      </w:r>
    </w:p>
    <w:p w14:paraId="2FE37B7F" w14:textId="77777777" w:rsidR="00047408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t>Create Filter:</w:t>
      </w:r>
    </w:p>
    <w:p w14:paraId="45057E78" w14:textId="77777777" w:rsidR="00047408" w:rsidRDefault="00000000">
      <w:pPr>
        <w:pStyle w:val="Compact"/>
        <w:numPr>
          <w:ilvl w:val="1"/>
          <w:numId w:val="76"/>
        </w:numPr>
      </w:pPr>
      <w:r>
        <w:t>Click “Create filter.”</w:t>
      </w:r>
    </w:p>
    <w:p w14:paraId="7ED1986F" w14:textId="77777777" w:rsidR="00047408" w:rsidRDefault="00000000">
      <w:pPr>
        <w:pStyle w:val="Compact"/>
        <w:numPr>
          <w:ilvl w:val="0"/>
          <w:numId w:val="73"/>
        </w:numPr>
      </w:pPr>
      <w:r>
        <w:rPr>
          <w:b/>
          <w:bCs/>
        </w:rPr>
        <w:t>Create a Vacation Responder:</w:t>
      </w:r>
    </w:p>
    <w:p w14:paraId="49D1C82B" w14:textId="77777777" w:rsidR="00047408" w:rsidRDefault="00000000">
      <w:pPr>
        <w:pStyle w:val="Compact"/>
        <w:numPr>
          <w:ilvl w:val="1"/>
          <w:numId w:val="77"/>
        </w:numPr>
      </w:pPr>
      <w:r>
        <w:t>In the “Filters” tab, click on “Create a new filter.”</w:t>
      </w:r>
    </w:p>
    <w:p w14:paraId="0FF8FE67" w14:textId="77777777" w:rsidR="00047408" w:rsidRDefault="00000000">
      <w:pPr>
        <w:pStyle w:val="Compact"/>
        <w:numPr>
          <w:ilvl w:val="1"/>
          <w:numId w:val="77"/>
        </w:numPr>
      </w:pPr>
      <w:r>
        <w:t>Set the same filter criteria as before.</w:t>
      </w:r>
    </w:p>
    <w:p w14:paraId="5E4474A8" w14:textId="77777777" w:rsidR="00047408" w:rsidRDefault="00000000">
      <w:pPr>
        <w:pStyle w:val="Compact"/>
        <w:numPr>
          <w:ilvl w:val="1"/>
          <w:numId w:val="77"/>
        </w:numPr>
      </w:pPr>
      <w:r>
        <w:t>Choose the action “Send a vacation responder.”</w:t>
      </w:r>
    </w:p>
    <w:p w14:paraId="033C3690" w14:textId="77777777" w:rsidR="00047408" w:rsidRDefault="00000000">
      <w:pPr>
        <w:pStyle w:val="Compact"/>
        <w:numPr>
          <w:ilvl w:val="1"/>
          <w:numId w:val="77"/>
        </w:numPr>
      </w:pPr>
      <w:r>
        <w:t>Compose your vacation reply message (e.g., “Out of Office”).</w:t>
      </w:r>
    </w:p>
    <w:p w14:paraId="3805EA82" w14:textId="77777777" w:rsidR="00047408" w:rsidRDefault="00000000">
      <w:pPr>
        <w:pStyle w:val="Compact"/>
        <w:numPr>
          <w:ilvl w:val="1"/>
          <w:numId w:val="77"/>
        </w:numPr>
      </w:pPr>
      <w:r>
        <w:t>Set the start and end dates for your vacation (e.g., 5th December, 2024 to 12th December, 2024).</w:t>
      </w:r>
    </w:p>
    <w:p w14:paraId="56025FE9" w14:textId="77777777" w:rsidR="00047408" w:rsidRDefault="00000000">
      <w:pPr>
        <w:pStyle w:val="Compact"/>
        <w:numPr>
          <w:ilvl w:val="1"/>
          <w:numId w:val="77"/>
        </w:numPr>
      </w:pPr>
      <w:r>
        <w:t>Click “Create filter.”</w:t>
      </w:r>
    </w:p>
    <w:p w14:paraId="50220C4E" w14:textId="77777777" w:rsidR="00AC15EB" w:rsidRDefault="00AC15EB" w:rsidP="00496904">
      <w:pPr>
        <w:pStyle w:val="Compact"/>
      </w:pPr>
    </w:p>
    <w:p w14:paraId="1767B12A" w14:textId="77777777" w:rsidR="00AC15EB" w:rsidRDefault="00AC15EB" w:rsidP="00496904">
      <w:pPr>
        <w:pStyle w:val="Compact"/>
      </w:pPr>
    </w:p>
    <w:p w14:paraId="3F338478" w14:textId="79757878" w:rsidR="00AC15EB" w:rsidRDefault="00AC15EB" w:rsidP="00496904">
      <w:pPr>
        <w:pStyle w:val="Compact"/>
      </w:pPr>
      <w:r>
        <w:rPr>
          <w:noProof/>
        </w:rPr>
        <w:lastRenderedPageBreak/>
        <w:drawing>
          <wp:inline distT="0" distB="0" distL="0" distR="0" wp14:anchorId="2A9B9B71" wp14:editId="28B12C16">
            <wp:extent cx="5943600" cy="4013200"/>
            <wp:effectExtent l="0" t="0" r="0" b="0"/>
            <wp:docPr id="205856308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563082" name="Picture 205856308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77860" w14:textId="77777777" w:rsidR="00AC15EB" w:rsidRDefault="00AC15EB" w:rsidP="00496904">
      <w:pPr>
        <w:pStyle w:val="Compact"/>
      </w:pPr>
    </w:p>
    <w:p w14:paraId="08737F41" w14:textId="77777777" w:rsidR="00AC15EB" w:rsidRDefault="00AC15EB" w:rsidP="00496904">
      <w:pPr>
        <w:pStyle w:val="Compact"/>
      </w:pPr>
    </w:p>
    <w:p w14:paraId="7057DD8D" w14:textId="77777777" w:rsidR="00AC15EB" w:rsidRDefault="00AC15EB" w:rsidP="00496904">
      <w:pPr>
        <w:pStyle w:val="Compact"/>
      </w:pPr>
    </w:p>
    <w:p w14:paraId="3A88BD9E" w14:textId="51E59A28" w:rsidR="00047408" w:rsidRDefault="00496904" w:rsidP="00496904">
      <w:pPr>
        <w:pStyle w:val="Compact"/>
      </w:pPr>
      <w:r>
        <w:t>d) A person is sending several e-mails to you which you want to delete automatically. Configure your mail account to achieve this functionality in your mailbox for a specific email id. Make and state suitable assumption, if any.</w:t>
      </w:r>
    </w:p>
    <w:p w14:paraId="3CE08406" w14:textId="77777777" w:rsidR="00496904" w:rsidRDefault="00496904" w:rsidP="00496904">
      <w:pPr>
        <w:pStyle w:val="Compact"/>
      </w:pPr>
    </w:p>
    <w:p w14:paraId="7FBB9E5A" w14:textId="4BB91D17" w:rsidR="00496904" w:rsidRDefault="00000000">
      <w:pPr>
        <w:pStyle w:val="FirstParagraph"/>
      </w:pPr>
      <w:r>
        <w:rPr>
          <w:b/>
          <w:bCs/>
        </w:rPr>
        <w:t>Answer</w:t>
      </w:r>
      <w:r>
        <w:t xml:space="preserve"> </w:t>
      </w:r>
    </w:p>
    <w:p w14:paraId="2ADF2B4B" w14:textId="0C359C58" w:rsidR="00047408" w:rsidRDefault="00000000" w:rsidP="00496904">
      <w:pPr>
        <w:pStyle w:val="FirstParagraph"/>
        <w:numPr>
          <w:ilvl w:val="0"/>
          <w:numId w:val="90"/>
        </w:numPr>
      </w:pPr>
      <w:r>
        <w:t>Go to Gmail Settings:</w:t>
      </w:r>
    </w:p>
    <w:p w14:paraId="4E8CAE5E" w14:textId="77777777" w:rsidR="00047408" w:rsidRDefault="00000000">
      <w:pPr>
        <w:numPr>
          <w:ilvl w:val="0"/>
          <w:numId w:val="79"/>
        </w:numPr>
      </w:pPr>
      <w:r>
        <w:t>Click on the gear icon in the top right corner of your Gmail inbox.  Select “See all settings.”   Navigate to Filters:</w:t>
      </w:r>
    </w:p>
    <w:p w14:paraId="060A28FD" w14:textId="77777777" w:rsidR="00047408" w:rsidRDefault="00000000">
      <w:pPr>
        <w:numPr>
          <w:ilvl w:val="0"/>
          <w:numId w:val="79"/>
        </w:numPr>
      </w:pPr>
      <w:r>
        <w:t>In the Settings tab, click on the “Filters” tab.   Create a New Filter:</w:t>
      </w:r>
    </w:p>
    <w:p w14:paraId="4ED32769" w14:textId="77777777" w:rsidR="00047408" w:rsidRDefault="00000000">
      <w:pPr>
        <w:numPr>
          <w:ilvl w:val="0"/>
          <w:numId w:val="79"/>
        </w:numPr>
      </w:pPr>
      <w:r>
        <w:t>Click on “Create a new filter.”   - Set the Filter Criteria:</w:t>
      </w:r>
    </w:p>
    <w:p w14:paraId="159BB526" w14:textId="77777777" w:rsidR="00047408" w:rsidRDefault="00000000">
      <w:pPr>
        <w:numPr>
          <w:ilvl w:val="0"/>
          <w:numId w:val="79"/>
        </w:numPr>
      </w:pPr>
      <w:r>
        <w:t>In the “From” field, enter the specific email address you want to filter.   You can add more specific criteria like “Subject contains” or “Has the words.”   Choose the Action:</w:t>
      </w:r>
    </w:p>
    <w:p w14:paraId="118129A8" w14:textId="77777777" w:rsidR="00047408" w:rsidRDefault="00000000">
      <w:pPr>
        <w:numPr>
          <w:ilvl w:val="0"/>
          <w:numId w:val="79"/>
        </w:numPr>
      </w:pPr>
      <w:r>
        <w:t>Check the box next to “Delete it.”Create the Filter:</w:t>
      </w:r>
    </w:p>
    <w:p w14:paraId="2327C403" w14:textId="77777777" w:rsidR="00047408" w:rsidRDefault="00000000">
      <w:pPr>
        <w:numPr>
          <w:ilvl w:val="0"/>
          <w:numId w:val="79"/>
        </w:numPr>
      </w:pPr>
      <w:r>
        <w:lastRenderedPageBreak/>
        <w:t>Click “Create filter.”   Now, any email from that specific sender will be automatically deleted as soon as it arrives in your inbox.</w:t>
      </w:r>
    </w:p>
    <w:p w14:paraId="3B5E8668" w14:textId="77777777" w:rsidR="008005A3" w:rsidRDefault="008005A3" w:rsidP="008005A3"/>
    <w:p w14:paraId="533CDE92" w14:textId="5E95064F" w:rsidR="008005A3" w:rsidRDefault="008005A3" w:rsidP="008005A3">
      <w:r>
        <w:rPr>
          <w:noProof/>
        </w:rPr>
        <w:drawing>
          <wp:inline distT="0" distB="0" distL="0" distR="0" wp14:anchorId="161FF266" wp14:editId="5A2FD0A0">
            <wp:extent cx="6274052" cy="2607398"/>
            <wp:effectExtent l="0" t="0" r="0" b="0"/>
            <wp:docPr id="211787490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874908" name="Picture 2117874908"/>
                    <pic:cNvPicPr/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69" t="15868" r="3874" b="25280"/>
                    <a:stretch/>
                  </pic:blipFill>
                  <pic:spPr bwMode="auto">
                    <a:xfrm>
                      <a:off x="0" y="0"/>
                      <a:ext cx="6305136" cy="26203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7"/>
    </w:p>
    <w:sectPr w:rsidR="008005A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CAA611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5E02AC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900DB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521"/>
    <w:multiLevelType w:val="multilevel"/>
    <w:tmpl w:val="20D87DC6"/>
    <w:lvl w:ilvl="0">
      <w:start w:val="1"/>
      <w:numFmt w:val="lowerRoman"/>
      <w:lvlText w:val="%1)"/>
      <w:lvlJc w:val="left"/>
      <w:pPr>
        <w:ind w:left="720" w:hanging="360"/>
      </w:pPr>
    </w:lvl>
    <w:lvl w:ilvl="1">
      <w:start w:val="1"/>
      <w:numFmt w:val="lowerRoman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2160" w:hanging="360"/>
      </w:pPr>
    </w:lvl>
    <w:lvl w:ilvl="3">
      <w:start w:val="1"/>
      <w:numFmt w:val="lowerRoman"/>
      <w:lvlText w:val="%4)"/>
      <w:lvlJc w:val="left"/>
      <w:pPr>
        <w:ind w:left="2880" w:hanging="360"/>
      </w:pPr>
    </w:lvl>
    <w:lvl w:ilvl="4">
      <w:start w:val="1"/>
      <w:numFmt w:val="lowerRoman"/>
      <w:lvlText w:val="%5)"/>
      <w:lvlJc w:val="left"/>
      <w:pPr>
        <w:ind w:left="3600" w:hanging="360"/>
      </w:pPr>
    </w:lvl>
    <w:lvl w:ilvl="5">
      <w:start w:val="1"/>
      <w:numFmt w:val="lowerRoman"/>
      <w:lvlText w:val="%6)"/>
      <w:lvlJc w:val="left"/>
      <w:pPr>
        <w:ind w:left="4320" w:hanging="360"/>
      </w:pPr>
    </w:lvl>
    <w:lvl w:ilvl="6">
      <w:start w:val="1"/>
      <w:numFmt w:val="lowerRoman"/>
      <w:lvlText w:val="%7)"/>
      <w:lvlJc w:val="left"/>
      <w:pPr>
        <w:ind w:left="5040" w:hanging="360"/>
      </w:pPr>
    </w:lvl>
    <w:lvl w:ilvl="7">
      <w:start w:val="1"/>
      <w:numFmt w:val="lowerRoman"/>
      <w:lvlText w:val="%8)"/>
      <w:lvlJc w:val="left"/>
      <w:pPr>
        <w:ind w:left="5760" w:hanging="360"/>
      </w:pPr>
    </w:lvl>
    <w:lvl w:ilvl="8">
      <w:start w:val="1"/>
      <w:numFmt w:val="lowerRoman"/>
      <w:lvlText w:val="%9)"/>
      <w:lvlJc w:val="left"/>
      <w:pPr>
        <w:ind w:left="6480" w:hanging="360"/>
      </w:pPr>
    </w:lvl>
  </w:abstractNum>
  <w:abstractNum w:abstractNumId="4" w15:restartNumberingAfterBreak="0">
    <w:nsid w:val="00A99531"/>
    <w:multiLevelType w:val="multilevel"/>
    <w:tmpl w:val="FA54F1D0"/>
    <w:lvl w:ilvl="0">
      <w:start w:val="1"/>
      <w:numFmt w:val="lowerRoman"/>
      <w:lvlText w:val="(%1)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160" w:hanging="360"/>
      </w:pPr>
    </w:lvl>
    <w:lvl w:ilvl="3">
      <w:start w:val="1"/>
      <w:numFmt w:val="lowerRoman"/>
      <w:lvlText w:val="(%4)"/>
      <w:lvlJc w:val="left"/>
      <w:pPr>
        <w:ind w:left="2880" w:hanging="360"/>
      </w:pPr>
    </w:lvl>
    <w:lvl w:ilvl="4">
      <w:start w:val="1"/>
      <w:numFmt w:val="lowerRoman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lowerRoman"/>
      <w:lvlText w:val="(%7)"/>
      <w:lvlJc w:val="left"/>
      <w:pPr>
        <w:ind w:left="5040" w:hanging="360"/>
      </w:pPr>
    </w:lvl>
    <w:lvl w:ilvl="7">
      <w:start w:val="1"/>
      <w:numFmt w:val="lowerRoman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left"/>
      <w:pPr>
        <w:ind w:left="6480" w:hanging="360"/>
      </w:pPr>
    </w:lvl>
  </w:abstractNum>
  <w:abstractNum w:abstractNumId="5" w15:restartNumberingAfterBreak="0">
    <w:nsid w:val="00A99721"/>
    <w:multiLevelType w:val="multilevel"/>
    <w:tmpl w:val="C95EA218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6" w15:restartNumberingAfterBreak="0">
    <w:nsid w:val="00A99722"/>
    <w:multiLevelType w:val="multilevel"/>
    <w:tmpl w:val="7E064F30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7" w15:restartNumberingAfterBreak="0">
    <w:nsid w:val="00A99723"/>
    <w:multiLevelType w:val="multilevel"/>
    <w:tmpl w:val="F5345F5C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8" w15:restartNumberingAfterBreak="0">
    <w:nsid w:val="00A99724"/>
    <w:multiLevelType w:val="multilevel"/>
    <w:tmpl w:val="B0D2F38C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" w15:restartNumberingAfterBreak="0">
    <w:nsid w:val="01012B8D"/>
    <w:multiLevelType w:val="hybridMultilevel"/>
    <w:tmpl w:val="11CC4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1372A36"/>
    <w:multiLevelType w:val="hybridMultilevel"/>
    <w:tmpl w:val="23AE3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8E0BA9"/>
    <w:multiLevelType w:val="hybridMultilevel"/>
    <w:tmpl w:val="0D1C6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3C4BFF"/>
    <w:multiLevelType w:val="hybridMultilevel"/>
    <w:tmpl w:val="628028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0417E"/>
    <w:multiLevelType w:val="hybridMultilevel"/>
    <w:tmpl w:val="A76C4C7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9F0997"/>
    <w:multiLevelType w:val="hybridMultilevel"/>
    <w:tmpl w:val="537632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B7509F"/>
    <w:multiLevelType w:val="hybridMultilevel"/>
    <w:tmpl w:val="3C8290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583BB0"/>
    <w:multiLevelType w:val="hybridMultilevel"/>
    <w:tmpl w:val="06846C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F010FF"/>
    <w:multiLevelType w:val="hybridMultilevel"/>
    <w:tmpl w:val="7CF8C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F14303"/>
    <w:multiLevelType w:val="hybridMultilevel"/>
    <w:tmpl w:val="1A4C38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B0647F"/>
    <w:multiLevelType w:val="hybridMultilevel"/>
    <w:tmpl w:val="39BEA2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5927296">
    <w:abstractNumId w:val="0"/>
  </w:num>
  <w:num w:numId="2" w16cid:durableId="14655825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712475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67123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47092748">
    <w:abstractNumId w:val="1"/>
  </w:num>
  <w:num w:numId="6" w16cid:durableId="460267843">
    <w:abstractNumId w:val="1"/>
  </w:num>
  <w:num w:numId="7" w16cid:durableId="1142506794">
    <w:abstractNumId w:val="1"/>
  </w:num>
  <w:num w:numId="8" w16cid:durableId="1346438850">
    <w:abstractNumId w:val="1"/>
  </w:num>
  <w:num w:numId="9" w16cid:durableId="1275482239">
    <w:abstractNumId w:val="1"/>
  </w:num>
  <w:num w:numId="10" w16cid:durableId="598297734">
    <w:abstractNumId w:val="1"/>
  </w:num>
  <w:num w:numId="11" w16cid:durableId="1030032824">
    <w:abstractNumId w:val="1"/>
  </w:num>
  <w:num w:numId="12" w16cid:durableId="10571100">
    <w:abstractNumId w:val="1"/>
  </w:num>
  <w:num w:numId="13" w16cid:durableId="1857963600">
    <w:abstractNumId w:val="1"/>
  </w:num>
  <w:num w:numId="14" w16cid:durableId="2062707845">
    <w:abstractNumId w:val="1"/>
  </w:num>
  <w:num w:numId="15" w16cid:durableId="1201017816">
    <w:abstractNumId w:val="1"/>
  </w:num>
  <w:num w:numId="16" w16cid:durableId="1223366014">
    <w:abstractNumId w:val="1"/>
  </w:num>
  <w:num w:numId="17" w16cid:durableId="1341927601">
    <w:abstractNumId w:val="1"/>
  </w:num>
  <w:num w:numId="18" w16cid:durableId="24793958">
    <w:abstractNumId w:val="1"/>
  </w:num>
  <w:num w:numId="19" w16cid:durableId="1992443280">
    <w:abstractNumId w:val="1"/>
  </w:num>
  <w:num w:numId="20" w16cid:durableId="478689907">
    <w:abstractNumId w:val="1"/>
  </w:num>
  <w:num w:numId="21" w16cid:durableId="1792167273">
    <w:abstractNumId w:val="1"/>
  </w:num>
  <w:num w:numId="22" w16cid:durableId="27726494">
    <w:abstractNumId w:val="1"/>
  </w:num>
  <w:num w:numId="23" w16cid:durableId="1198926958">
    <w:abstractNumId w:val="1"/>
  </w:num>
  <w:num w:numId="24" w16cid:durableId="361515735">
    <w:abstractNumId w:val="1"/>
  </w:num>
  <w:num w:numId="25" w16cid:durableId="2053919266">
    <w:abstractNumId w:val="1"/>
  </w:num>
  <w:num w:numId="26" w16cid:durableId="302581297">
    <w:abstractNumId w:val="1"/>
  </w:num>
  <w:num w:numId="27" w16cid:durableId="89201539">
    <w:abstractNumId w:val="1"/>
  </w:num>
  <w:num w:numId="28" w16cid:durableId="615989561">
    <w:abstractNumId w:val="1"/>
  </w:num>
  <w:num w:numId="29" w16cid:durableId="232474343">
    <w:abstractNumId w:val="1"/>
  </w:num>
  <w:num w:numId="30" w16cid:durableId="823738804">
    <w:abstractNumId w:val="1"/>
  </w:num>
  <w:num w:numId="31" w16cid:durableId="954022164">
    <w:abstractNumId w:val="1"/>
  </w:num>
  <w:num w:numId="32" w16cid:durableId="196159955">
    <w:abstractNumId w:val="1"/>
  </w:num>
  <w:num w:numId="33" w16cid:durableId="51853044">
    <w:abstractNumId w:val="1"/>
  </w:num>
  <w:num w:numId="34" w16cid:durableId="591204233">
    <w:abstractNumId w:val="1"/>
  </w:num>
  <w:num w:numId="35" w16cid:durableId="529730955">
    <w:abstractNumId w:val="1"/>
  </w:num>
  <w:num w:numId="36" w16cid:durableId="1963270760">
    <w:abstractNumId w:val="1"/>
  </w:num>
  <w:num w:numId="37" w16cid:durableId="464396253">
    <w:abstractNumId w:val="1"/>
  </w:num>
  <w:num w:numId="38" w16cid:durableId="960186367">
    <w:abstractNumId w:val="1"/>
  </w:num>
  <w:num w:numId="39" w16cid:durableId="1523131313">
    <w:abstractNumId w:val="1"/>
  </w:num>
  <w:num w:numId="40" w16cid:durableId="1771855934">
    <w:abstractNumId w:val="1"/>
  </w:num>
  <w:num w:numId="41" w16cid:durableId="1857841329">
    <w:abstractNumId w:val="1"/>
  </w:num>
  <w:num w:numId="42" w16cid:durableId="1253316177">
    <w:abstractNumId w:val="1"/>
  </w:num>
  <w:num w:numId="43" w16cid:durableId="1361590281">
    <w:abstractNumId w:val="1"/>
  </w:num>
  <w:num w:numId="44" w16cid:durableId="1112017731">
    <w:abstractNumId w:val="1"/>
  </w:num>
  <w:num w:numId="45" w16cid:durableId="1086071403">
    <w:abstractNumId w:val="1"/>
  </w:num>
  <w:num w:numId="46" w16cid:durableId="985352453">
    <w:abstractNumId w:val="1"/>
  </w:num>
  <w:num w:numId="47" w16cid:durableId="740442523">
    <w:abstractNumId w:val="1"/>
  </w:num>
  <w:num w:numId="48" w16cid:durableId="43301448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201899350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1783302222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2011364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925648869">
    <w:abstractNumId w:val="1"/>
  </w:num>
  <w:num w:numId="53" w16cid:durableId="1853717360">
    <w:abstractNumId w:val="1"/>
  </w:num>
  <w:num w:numId="54" w16cid:durableId="228153524">
    <w:abstractNumId w:val="1"/>
  </w:num>
  <w:num w:numId="55" w16cid:durableId="1513375780">
    <w:abstractNumId w:val="1"/>
  </w:num>
  <w:num w:numId="56" w16cid:durableId="5640341">
    <w:abstractNumId w:val="1"/>
  </w:num>
  <w:num w:numId="57" w16cid:durableId="1005745072">
    <w:abstractNumId w:val="1"/>
  </w:num>
  <w:num w:numId="58" w16cid:durableId="739207811">
    <w:abstractNumId w:val="1"/>
  </w:num>
  <w:num w:numId="59" w16cid:durableId="306204021">
    <w:abstractNumId w:val="1"/>
  </w:num>
  <w:num w:numId="60" w16cid:durableId="2028675778">
    <w:abstractNumId w:val="1"/>
  </w:num>
  <w:num w:numId="61" w16cid:durableId="3860300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600448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3" w16cid:durableId="1471046792">
    <w:abstractNumId w:val="1"/>
  </w:num>
  <w:num w:numId="64" w16cid:durableId="2125928667">
    <w:abstractNumId w:val="1"/>
  </w:num>
  <w:num w:numId="65" w16cid:durableId="18271652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19417924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7" w16cid:durableId="2095857967">
    <w:abstractNumId w:val="1"/>
  </w:num>
  <w:num w:numId="68" w16cid:durableId="195385280">
    <w:abstractNumId w:val="1"/>
  </w:num>
  <w:num w:numId="69" w16cid:durableId="2146459548">
    <w:abstractNumId w:val="1"/>
  </w:num>
  <w:num w:numId="70" w16cid:durableId="1406565961">
    <w:abstractNumId w:val="1"/>
  </w:num>
  <w:num w:numId="71" w16cid:durableId="1217083225">
    <w:abstractNumId w:val="1"/>
  </w:num>
  <w:num w:numId="72" w16cid:durableId="2051949672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8481076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854424448">
    <w:abstractNumId w:val="1"/>
  </w:num>
  <w:num w:numId="75" w16cid:durableId="788664465">
    <w:abstractNumId w:val="1"/>
  </w:num>
  <w:num w:numId="76" w16cid:durableId="1114329867">
    <w:abstractNumId w:val="1"/>
  </w:num>
  <w:num w:numId="77" w16cid:durableId="605619460">
    <w:abstractNumId w:val="1"/>
  </w:num>
  <w:num w:numId="78" w16cid:durableId="52049634">
    <w:abstractNumId w:val="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9" w16cid:durableId="538082689">
    <w:abstractNumId w:val="1"/>
  </w:num>
  <w:num w:numId="80" w16cid:durableId="444429564">
    <w:abstractNumId w:val="15"/>
  </w:num>
  <w:num w:numId="81" w16cid:durableId="1849518294">
    <w:abstractNumId w:val="13"/>
  </w:num>
  <w:num w:numId="82" w16cid:durableId="2082748527">
    <w:abstractNumId w:val="17"/>
  </w:num>
  <w:num w:numId="83" w16cid:durableId="724722283">
    <w:abstractNumId w:val="18"/>
  </w:num>
  <w:num w:numId="84" w16cid:durableId="961962420">
    <w:abstractNumId w:val="10"/>
  </w:num>
  <w:num w:numId="85" w16cid:durableId="1229851547">
    <w:abstractNumId w:val="19"/>
  </w:num>
  <w:num w:numId="86" w16cid:durableId="1562516451">
    <w:abstractNumId w:val="11"/>
  </w:num>
  <w:num w:numId="87" w16cid:durableId="597712675">
    <w:abstractNumId w:val="12"/>
  </w:num>
  <w:num w:numId="88" w16cid:durableId="1552233404">
    <w:abstractNumId w:val="9"/>
  </w:num>
  <w:num w:numId="89" w16cid:durableId="1152216001">
    <w:abstractNumId w:val="14"/>
  </w:num>
  <w:num w:numId="90" w16cid:durableId="111104555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7408"/>
    <w:rsid w:val="00047408"/>
    <w:rsid w:val="00217FB7"/>
    <w:rsid w:val="00466DDC"/>
    <w:rsid w:val="00496904"/>
    <w:rsid w:val="0055210A"/>
    <w:rsid w:val="005A7172"/>
    <w:rsid w:val="006420C1"/>
    <w:rsid w:val="00697C49"/>
    <w:rsid w:val="00742FC6"/>
    <w:rsid w:val="00764384"/>
    <w:rsid w:val="008005A3"/>
    <w:rsid w:val="0088036B"/>
    <w:rsid w:val="009311B4"/>
    <w:rsid w:val="00AC15EB"/>
    <w:rsid w:val="00C851A8"/>
    <w:rsid w:val="00D93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16316"/>
  <w15:docId w15:val="{48AECB55-8548-F447-BFD0-58CBC4F23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C851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06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6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370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9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31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47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89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7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41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2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5</Pages>
  <Words>1683</Words>
  <Characters>959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eshav Singh</cp:lastModifiedBy>
  <cp:revision>12</cp:revision>
  <dcterms:created xsi:type="dcterms:W3CDTF">2024-11-29T09:31:00Z</dcterms:created>
  <dcterms:modified xsi:type="dcterms:W3CDTF">2024-11-30T15:46:00Z</dcterms:modified>
</cp:coreProperties>
</file>